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438D" w:rsidRPr="00005C27" w:rsidRDefault="009B2D15" w:rsidP="00005C27">
      <w:pPr>
        <w:spacing w:after="0" w:line="360" w:lineRule="auto"/>
        <w:ind w:hanging="426"/>
        <w:jc w:val="both"/>
        <w:rPr>
          <w:rFonts w:ascii="Arial" w:hAnsi="Arial" w:cs="Arial"/>
          <w:b/>
          <w:sz w:val="36"/>
          <w:szCs w:val="36"/>
          <w:lang w:val="en-US"/>
        </w:rPr>
      </w:pPr>
      <w:r w:rsidRPr="00005C27">
        <w:rPr>
          <w:rFonts w:ascii="Arial" w:hAnsi="Arial" w:cs="Arial"/>
          <w:b/>
          <w:sz w:val="36"/>
          <w:szCs w:val="36"/>
          <w:lang w:val="en-US"/>
        </w:rPr>
        <w:t>A</w:t>
      </w:r>
    </w:p>
    <w:tbl>
      <w:tblPr>
        <w:tblStyle w:val="Tablaconcuadrcula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86"/>
        <w:gridCol w:w="1491"/>
        <w:gridCol w:w="1985"/>
        <w:gridCol w:w="3827"/>
      </w:tblGrid>
      <w:tr w:rsidR="00A55D83" w:rsidTr="00005C27">
        <w:trPr>
          <w:trHeight w:val="758"/>
        </w:trPr>
        <w:tc>
          <w:tcPr>
            <w:tcW w:w="148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A55D83" w:rsidRPr="00005C27" w:rsidRDefault="00A55D83" w:rsidP="00626CE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Peptide</w:t>
            </w:r>
            <w:proofErr w:type="spellEnd"/>
            <w:r w:rsidRPr="00005C2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number</w:t>
            </w:r>
            <w:r w:rsidRPr="00005C27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49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A55D83" w:rsidRPr="00005C27" w:rsidRDefault="00A55D83" w:rsidP="00626CE1">
            <w:pPr>
              <w:jc w:val="center"/>
              <w:rPr>
                <w:rFonts w:ascii="Arial" w:hAnsi="Arial" w:cs="Arial"/>
                <w:b/>
                <w:sz w:val="24"/>
                <w:szCs w:val="24"/>
                <w:vertAlign w:val="superscript"/>
              </w:rPr>
            </w:pPr>
            <w:r w:rsidRPr="00005C27">
              <w:rPr>
                <w:rFonts w:ascii="Arial" w:hAnsi="Arial" w:cs="Arial"/>
                <w:b/>
                <w:sz w:val="24"/>
                <w:szCs w:val="24"/>
              </w:rPr>
              <w:t>Position (</w:t>
            </w: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aa</w:t>
            </w:r>
            <w:proofErr w:type="spellEnd"/>
            <w:r w:rsidRPr="00005C27">
              <w:rPr>
                <w:rFonts w:ascii="Arial" w:hAnsi="Arial" w:cs="Arial"/>
                <w:b/>
                <w:sz w:val="24"/>
                <w:szCs w:val="24"/>
              </w:rPr>
              <w:t>)</w:t>
            </w:r>
            <w:r w:rsidRPr="00005C27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98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A55D83" w:rsidRPr="00005C27" w:rsidRDefault="00A55D83" w:rsidP="00A55D83">
            <w:pPr>
              <w:jc w:val="center"/>
              <w:rPr>
                <w:rFonts w:ascii="Arial" w:hAnsi="Arial" w:cs="Arial"/>
                <w:b/>
                <w:sz w:val="24"/>
                <w:szCs w:val="24"/>
                <w:vertAlign w:val="superscript"/>
              </w:rPr>
            </w:pP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Number</w:t>
            </w:r>
            <w:proofErr w:type="spellEnd"/>
            <w:r w:rsidRPr="00005C27">
              <w:rPr>
                <w:rFonts w:ascii="Arial" w:hAnsi="Arial" w:cs="Arial"/>
                <w:b/>
                <w:sz w:val="24"/>
                <w:szCs w:val="24"/>
              </w:rPr>
              <w:t xml:space="preserve"> in </w:t>
            </w: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the</w:t>
            </w:r>
            <w:proofErr w:type="spellEnd"/>
            <w:r w:rsidRPr="00005C2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sequence</w:t>
            </w:r>
            <w:r w:rsidR="005C3854" w:rsidRPr="00005C27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c</w:t>
            </w:r>
            <w:proofErr w:type="spellEnd"/>
          </w:p>
        </w:tc>
        <w:tc>
          <w:tcPr>
            <w:tcW w:w="382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A55D83" w:rsidRPr="00005C27" w:rsidRDefault="00A55D83" w:rsidP="00626CE1">
            <w:pPr>
              <w:jc w:val="center"/>
              <w:rPr>
                <w:rFonts w:ascii="Arial" w:hAnsi="Arial" w:cs="Arial"/>
                <w:b/>
                <w:sz w:val="24"/>
                <w:szCs w:val="24"/>
                <w:vertAlign w:val="superscript"/>
              </w:rPr>
            </w:pPr>
            <w:r w:rsidRPr="00005C27">
              <w:rPr>
                <w:rFonts w:ascii="Arial" w:hAnsi="Arial" w:cs="Arial"/>
                <w:b/>
                <w:sz w:val="24"/>
                <w:szCs w:val="24"/>
              </w:rPr>
              <w:t xml:space="preserve">Amino </w:t>
            </w: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acid</w:t>
            </w:r>
            <w:proofErr w:type="spellEnd"/>
            <w:r w:rsidRPr="00005C2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05C27">
              <w:rPr>
                <w:rFonts w:ascii="Arial" w:hAnsi="Arial" w:cs="Arial"/>
                <w:b/>
                <w:sz w:val="24"/>
                <w:szCs w:val="24"/>
              </w:rPr>
              <w:t>sequence</w:t>
            </w:r>
            <w:r w:rsidR="005C3854" w:rsidRPr="00005C27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d</w:t>
            </w:r>
            <w:proofErr w:type="spellEnd"/>
          </w:p>
        </w:tc>
      </w:tr>
      <w:tr w:rsidR="00A55D83" w:rsidTr="00005C27">
        <w:trPr>
          <w:trHeight w:val="411"/>
        </w:trPr>
        <w:tc>
          <w:tcPr>
            <w:tcW w:w="1486" w:type="dxa"/>
            <w:tcBorders>
              <w:top w:val="single" w:sz="8" w:space="0" w:color="auto"/>
            </w:tcBorders>
            <w:vAlign w:val="center"/>
          </w:tcPr>
          <w:p w:rsidR="00A55D83" w:rsidRPr="006E48C9" w:rsidRDefault="00A55D83" w:rsidP="00626C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8C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491" w:type="dxa"/>
            <w:tcBorders>
              <w:top w:val="single" w:sz="8" w:space="0" w:color="auto"/>
            </w:tcBorders>
            <w:vAlign w:val="center"/>
          </w:tcPr>
          <w:p w:rsidR="00A55D83" w:rsidRPr="006E48C9" w:rsidRDefault="00A55D83" w:rsidP="00626C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8C9">
              <w:rPr>
                <w:rFonts w:ascii="Arial" w:eastAsia="Times New Roman" w:hAnsi="Arial" w:cs="Arial"/>
                <w:sz w:val="24"/>
                <w:szCs w:val="24"/>
                <w:lang w:eastAsia="es-MX"/>
              </w:rPr>
              <w:t>114-135</w:t>
            </w:r>
          </w:p>
        </w:tc>
        <w:tc>
          <w:tcPr>
            <w:tcW w:w="1985" w:type="dxa"/>
            <w:tcBorders>
              <w:top w:val="single" w:sz="8" w:space="0" w:color="auto"/>
            </w:tcBorders>
            <w:vAlign w:val="center"/>
          </w:tcPr>
          <w:p w:rsidR="00A55D83" w:rsidRPr="00D76BB7" w:rsidRDefault="00A55D83" w:rsidP="00A55D83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I</w:t>
            </w:r>
          </w:p>
        </w:tc>
        <w:tc>
          <w:tcPr>
            <w:tcW w:w="3827" w:type="dxa"/>
            <w:tcBorders>
              <w:top w:val="single" w:sz="8" w:space="0" w:color="auto"/>
            </w:tcBorders>
            <w:vAlign w:val="center"/>
          </w:tcPr>
          <w:p w:rsidR="00A55D83" w:rsidRPr="00B16B34" w:rsidRDefault="00A55D83" w:rsidP="00005C2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6BB7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IKDQGQ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CGSC</w:t>
            </w:r>
            <w:r w:rsidRPr="00D76BB7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WAFSAIQASESR</w:t>
            </w:r>
          </w:p>
        </w:tc>
      </w:tr>
      <w:tr w:rsidR="00A55D83" w:rsidTr="00005C27">
        <w:trPr>
          <w:trHeight w:val="416"/>
        </w:trPr>
        <w:tc>
          <w:tcPr>
            <w:tcW w:w="1486" w:type="dxa"/>
            <w:vAlign w:val="center"/>
          </w:tcPr>
          <w:p w:rsidR="00A55D83" w:rsidRPr="006E48C9" w:rsidRDefault="00A55D83" w:rsidP="00626C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8C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491" w:type="dxa"/>
            <w:vAlign w:val="center"/>
          </w:tcPr>
          <w:p w:rsidR="00A55D83" w:rsidRPr="006E48C9" w:rsidRDefault="00A55D83" w:rsidP="00626C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81-192</w:t>
            </w:r>
          </w:p>
        </w:tc>
        <w:tc>
          <w:tcPr>
            <w:tcW w:w="1985" w:type="dxa"/>
            <w:vAlign w:val="center"/>
          </w:tcPr>
          <w:p w:rsidR="00A55D83" w:rsidRPr="00D76BB7" w:rsidRDefault="007F2AFD" w:rsidP="00A55D83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II</w:t>
            </w:r>
          </w:p>
        </w:tc>
        <w:tc>
          <w:tcPr>
            <w:tcW w:w="3827" w:type="dxa"/>
            <w:vAlign w:val="center"/>
          </w:tcPr>
          <w:p w:rsidR="00A55D83" w:rsidRPr="00B16B34" w:rsidRDefault="00A55D83" w:rsidP="00005C2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6BB7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FMLTADYPYTAR</w:t>
            </w:r>
          </w:p>
        </w:tc>
      </w:tr>
      <w:tr w:rsidR="00A55D83" w:rsidTr="00005C27">
        <w:trPr>
          <w:trHeight w:val="422"/>
        </w:trPr>
        <w:tc>
          <w:tcPr>
            <w:tcW w:w="1486" w:type="dxa"/>
            <w:vAlign w:val="center"/>
          </w:tcPr>
          <w:p w:rsidR="00A55D83" w:rsidRPr="006E48C9" w:rsidRDefault="00A55D83" w:rsidP="00626C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8C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491" w:type="dxa"/>
            <w:vAlign w:val="center"/>
          </w:tcPr>
          <w:p w:rsidR="00A55D83" w:rsidRPr="006E48C9" w:rsidRDefault="00A55D83" w:rsidP="00D673F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3-222</w:t>
            </w:r>
          </w:p>
        </w:tc>
        <w:tc>
          <w:tcPr>
            <w:tcW w:w="1985" w:type="dxa"/>
            <w:vAlign w:val="center"/>
          </w:tcPr>
          <w:p w:rsidR="00A55D83" w:rsidRPr="00D76BB7" w:rsidRDefault="007F2AFD" w:rsidP="00A55D83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III</w:t>
            </w:r>
          </w:p>
        </w:tc>
        <w:tc>
          <w:tcPr>
            <w:tcW w:w="3827" w:type="dxa"/>
            <w:vAlign w:val="center"/>
          </w:tcPr>
          <w:p w:rsidR="00A55D83" w:rsidRPr="00AD066D" w:rsidRDefault="00A55D83" w:rsidP="00005C2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6BB7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SVGLTKGYDEVKDTEAELAK</w:t>
            </w:r>
          </w:p>
        </w:tc>
      </w:tr>
      <w:tr w:rsidR="00A55D83" w:rsidTr="00005C27">
        <w:trPr>
          <w:trHeight w:val="400"/>
        </w:trPr>
        <w:tc>
          <w:tcPr>
            <w:tcW w:w="1486" w:type="dxa"/>
            <w:vAlign w:val="center"/>
          </w:tcPr>
          <w:p w:rsidR="00A55D83" w:rsidRPr="006E48C9" w:rsidRDefault="00A55D83" w:rsidP="00626C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8C9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491" w:type="dxa"/>
            <w:vAlign w:val="center"/>
          </w:tcPr>
          <w:p w:rsidR="00A55D83" w:rsidRPr="00B16B34" w:rsidRDefault="00A55D83" w:rsidP="00D673F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6B34">
              <w:rPr>
                <w:rFonts w:ascii="Arial" w:eastAsia="Times New Roman" w:hAnsi="Arial" w:cs="Arial"/>
                <w:sz w:val="24"/>
                <w:szCs w:val="24"/>
                <w:lang w:eastAsia="es-MX"/>
              </w:rPr>
              <w:t>209-222</w:t>
            </w:r>
          </w:p>
        </w:tc>
        <w:tc>
          <w:tcPr>
            <w:tcW w:w="1985" w:type="dxa"/>
            <w:vAlign w:val="center"/>
          </w:tcPr>
          <w:p w:rsidR="00A55D83" w:rsidRPr="00D76BB7" w:rsidRDefault="007F2AFD" w:rsidP="00A55D83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IV</w:t>
            </w:r>
          </w:p>
        </w:tc>
        <w:tc>
          <w:tcPr>
            <w:tcW w:w="3827" w:type="dxa"/>
            <w:vAlign w:val="center"/>
          </w:tcPr>
          <w:p w:rsidR="00A55D83" w:rsidRPr="00AA4248" w:rsidRDefault="00A55D83" w:rsidP="00005C2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6BB7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GYDEVKDTEAELAK</w:t>
            </w:r>
          </w:p>
        </w:tc>
      </w:tr>
      <w:tr w:rsidR="00A55D83" w:rsidTr="00005C27">
        <w:trPr>
          <w:trHeight w:val="434"/>
        </w:trPr>
        <w:tc>
          <w:tcPr>
            <w:tcW w:w="1486" w:type="dxa"/>
            <w:tcBorders>
              <w:bottom w:val="single" w:sz="8" w:space="0" w:color="auto"/>
            </w:tcBorders>
            <w:vAlign w:val="center"/>
          </w:tcPr>
          <w:p w:rsidR="00A55D83" w:rsidRPr="006E48C9" w:rsidRDefault="00A55D83" w:rsidP="00626C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8C9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491" w:type="dxa"/>
            <w:tcBorders>
              <w:bottom w:val="single" w:sz="8" w:space="0" w:color="auto"/>
            </w:tcBorders>
            <w:vAlign w:val="center"/>
          </w:tcPr>
          <w:p w:rsidR="00A55D83" w:rsidRPr="00B16B34" w:rsidRDefault="00A55D83" w:rsidP="00D673F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6B34">
              <w:rPr>
                <w:rFonts w:ascii="Arial" w:eastAsia="Times New Roman" w:hAnsi="Arial" w:cs="Arial"/>
                <w:sz w:val="24"/>
                <w:szCs w:val="24"/>
                <w:lang w:eastAsia="es-MX"/>
              </w:rPr>
              <w:t>280-293</w:t>
            </w:r>
          </w:p>
        </w:tc>
        <w:tc>
          <w:tcPr>
            <w:tcW w:w="1985" w:type="dxa"/>
            <w:tcBorders>
              <w:bottom w:val="single" w:sz="8" w:space="0" w:color="auto"/>
            </w:tcBorders>
            <w:vAlign w:val="center"/>
          </w:tcPr>
          <w:p w:rsidR="00A55D83" w:rsidRPr="00D76BB7" w:rsidRDefault="007F2AFD" w:rsidP="00A55D83">
            <w:pPr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V</w:t>
            </w:r>
          </w:p>
        </w:tc>
        <w:tc>
          <w:tcPr>
            <w:tcW w:w="3827" w:type="dxa"/>
            <w:tcBorders>
              <w:bottom w:val="single" w:sz="8" w:space="0" w:color="auto"/>
            </w:tcBorders>
            <w:vAlign w:val="center"/>
          </w:tcPr>
          <w:p w:rsidR="00A55D83" w:rsidRPr="00AA4248" w:rsidRDefault="00A55D83" w:rsidP="00005C2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6BB7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MX"/>
              </w:rPr>
              <w:t>NSWGTSWGEQGYIR</w:t>
            </w:r>
          </w:p>
        </w:tc>
      </w:tr>
    </w:tbl>
    <w:p w:rsidR="00005C27" w:rsidRDefault="00005C27" w:rsidP="00B061D6"/>
    <w:p w:rsidR="00005C27" w:rsidRPr="00005C27" w:rsidRDefault="00E51BA4" w:rsidP="00005C27">
      <w:pPr>
        <w:ind w:hanging="426"/>
        <w:rPr>
          <w:rFonts w:ascii="Arial" w:hAnsi="Arial" w:cs="Arial"/>
          <w:b/>
          <w:sz w:val="36"/>
          <w:szCs w:val="36"/>
        </w:rPr>
      </w:pPr>
      <w:r w:rsidRPr="00E51BA4">
        <w:rPr>
          <w:noProof/>
          <w:sz w:val="36"/>
          <w:szCs w:val="36"/>
          <w:lang w:eastAsia="es-MX"/>
        </w:rPr>
        <w:pict>
          <v:rect id="3 Rectángulo" o:spid="_x0000_s1026" style="position:absolute;margin-left:7.95pt;margin-top:21.6pt;width:471pt;height:204.05pt;z-index:-251658752;visibility:visible;mso-width-relative:margin;mso-height-relative:margin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" filled="f" stroked="f">
            <v:textbox>
              <w:txbxContent>
                <w:p w:rsidR="00EE4376" w:rsidRPr="009B2D15" w:rsidRDefault="00EE4376" w:rsidP="00EE4376">
                  <w:pPr>
                    <w:pStyle w:val="NormalWeb"/>
                    <w:spacing w:before="0" w:beforeAutospacing="0" w:after="0" w:afterAutospacing="0"/>
                    <w:jc w:val="center"/>
                  </w:pPr>
                </w:p>
                <w:p w:rsidR="00EE4376" w:rsidRPr="009B2D15" w:rsidRDefault="00EE4376" w:rsidP="00005C27">
                  <w:pPr>
                    <w:pStyle w:val="NormalWeb"/>
                    <w:numPr>
                      <w:ilvl w:val="0"/>
                      <w:numId w:val="6"/>
                    </w:numPr>
                    <w:spacing w:before="0" w:beforeAutospacing="0" w:after="0" w:afterAutospacing="0"/>
                    <w:rPr>
                      <w:rFonts w:ascii="Courier New" w:hAnsi="Courier New" w:cs="Courier New"/>
                    </w:rPr>
                  </w:pPr>
                  <w:r w:rsidRPr="009B2D15">
                    <w:rPr>
                      <w:rFonts w:ascii="Courier New" w:hAnsi="Courier New" w:cs="Courier New"/>
                    </w:rPr>
                    <w:t>MFAFLLSGAT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SNVLKHEEKA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FLAYMRETGN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FFTGDEYHFR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LGIYLANKRL</w:t>
                  </w:r>
                </w:p>
                <w:p w:rsidR="00EE4376" w:rsidRPr="009B2D15" w:rsidRDefault="00EE4376" w:rsidP="00005C27">
                  <w:pPr>
                    <w:pStyle w:val="NormalWeb"/>
                    <w:spacing w:before="0" w:beforeAutospacing="0" w:after="0" w:afterAutospacing="0"/>
                    <w:ind w:left="360"/>
                    <w:rPr>
                      <w:rFonts w:ascii="Courier New" w:hAnsi="Courier New" w:cs="Courier New"/>
                    </w:rPr>
                  </w:pPr>
                </w:p>
                <w:p w:rsidR="00EE4376" w:rsidRPr="009B2D15" w:rsidRDefault="00EE4376" w:rsidP="00005C27">
                  <w:pPr>
                    <w:pStyle w:val="NormalWeb"/>
                    <w:numPr>
                      <w:ilvl w:val="0"/>
                      <w:numId w:val="5"/>
                    </w:numPr>
                    <w:spacing w:before="0" w:beforeAutospacing="0" w:after="0" w:afterAutospacing="0"/>
                    <w:rPr>
                      <w:rFonts w:ascii="Courier New" w:hAnsi="Courier New" w:cs="Courier New"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Courier New" w:hAnsi="Courier New" w:cs="Courier New"/>
                    </w:rPr>
                    <w:t>VQEHNAANKG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FKLGLNKLAH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LTQSEYRSLL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GAKRLGQKSG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NFFKCDAPAN</w:t>
                  </w:r>
                </w:p>
                <w:p w:rsidR="00EE4376" w:rsidRPr="009B2D15" w:rsidRDefault="00EE4376" w:rsidP="00005C27">
                  <w:pPr>
                    <w:pStyle w:val="NormalWeb"/>
                    <w:spacing w:before="0" w:beforeAutospacing="0" w:after="0" w:afterAutospacing="0"/>
                    <w:ind w:left="720"/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  <w:t xml:space="preserve">                                                   I</w:t>
                  </w:r>
                </w:p>
                <w:p w:rsidR="00EE4376" w:rsidRPr="009B2D15" w:rsidRDefault="00EE4376" w:rsidP="00005C27">
                  <w:pPr>
                    <w:pStyle w:val="NormalWeb"/>
                    <w:numPr>
                      <w:ilvl w:val="0"/>
                      <w:numId w:val="7"/>
                    </w:numPr>
                    <w:spacing w:before="0" w:beforeAutospacing="0" w:after="0" w:afterAutospacing="0"/>
                    <w:rPr>
                      <w:rFonts w:ascii="Courier New" w:hAnsi="Courier New" w:cs="Courier New"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Courier New" w:hAnsi="Courier New" w:cs="Courier New"/>
                    </w:rPr>
                    <w:t>DAVDWRDKGI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VNK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IKDQGQC</w:t>
                  </w:r>
                  <w:r w:rsidR="00005C27">
                    <w:rPr>
                      <w:rFonts w:ascii="Courier New" w:hAnsi="Courier New" w:cs="Courier New"/>
                      <w:highlight w:val="lightGray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GSCWAFSAIQ</w:t>
                  </w:r>
                  <w:r w:rsidR="00005C27">
                    <w:rPr>
                      <w:rFonts w:ascii="Courier New" w:hAnsi="Courier New" w:cs="Courier New"/>
                      <w:highlight w:val="lightGray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ASESR</w:t>
                  </w:r>
                  <w:r w:rsidRPr="009B2D15">
                    <w:rPr>
                      <w:rFonts w:ascii="Courier New" w:hAnsi="Courier New" w:cs="Courier New"/>
                    </w:rPr>
                    <w:t>YAQAN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KQLLDLAEQN</w:t>
                  </w:r>
                </w:p>
                <w:p w:rsidR="00EE4376" w:rsidRPr="009B2D15" w:rsidRDefault="00EE4376" w:rsidP="00005C27">
                  <w:pPr>
                    <w:pStyle w:val="NormalWeb"/>
                    <w:spacing w:before="0" w:beforeAutospacing="0" w:after="0" w:afterAutospacing="0"/>
                    <w:ind w:left="720"/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  <w:t xml:space="preserve">                                                                             II</w:t>
                  </w:r>
                </w:p>
                <w:p w:rsidR="00EE4376" w:rsidRPr="009B2D15" w:rsidRDefault="00EE4376" w:rsidP="00005C27">
                  <w:pPr>
                    <w:pStyle w:val="NormalWeb"/>
                    <w:numPr>
                      <w:ilvl w:val="0"/>
                      <w:numId w:val="8"/>
                    </w:numPr>
                    <w:spacing w:before="0" w:beforeAutospacing="0" w:after="0" w:afterAutospacing="0"/>
                    <w:rPr>
                      <w:rFonts w:ascii="Courier New" w:hAnsi="Courier New" w:cs="Courier New"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Courier New" w:hAnsi="Courier New" w:cs="Courier New"/>
                    </w:rPr>
                    <w:t>IVDCVTSCYG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CNGGWPSKAI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DYVVKHQAGK</w:t>
                  </w:r>
                  <w:r w:rsidR="00005C27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FMLTADYPYT</w:t>
                  </w:r>
                  <w:r w:rsidR="00005C27">
                    <w:rPr>
                      <w:rFonts w:ascii="Courier New" w:hAnsi="Courier New" w:cs="Courier New"/>
                      <w:highlight w:val="lightGray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AR</w:t>
                  </w:r>
                  <w:r w:rsidRPr="009B2D15">
                    <w:rPr>
                      <w:rFonts w:ascii="Courier New" w:hAnsi="Courier New" w:cs="Courier New"/>
                    </w:rPr>
                    <w:t>DGTCKFHA</w:t>
                  </w:r>
                </w:p>
                <w:p w:rsidR="00EE4376" w:rsidRPr="009B2D15" w:rsidRDefault="00EE4376" w:rsidP="00005C27">
                  <w:pPr>
                    <w:pStyle w:val="NormalWeb"/>
                    <w:spacing w:before="0" w:beforeAutospacing="0" w:after="0" w:afterAutospacing="0"/>
                    <w:ind w:left="720"/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  <w:t xml:space="preserve">       III         IV</w:t>
                  </w:r>
                </w:p>
                <w:p w:rsidR="00EE4376" w:rsidRPr="009B2D15" w:rsidRDefault="00EE4376" w:rsidP="00005C27">
                  <w:pPr>
                    <w:pStyle w:val="NormalWeb"/>
                    <w:numPr>
                      <w:ilvl w:val="0"/>
                      <w:numId w:val="9"/>
                    </w:numPr>
                    <w:spacing w:before="0" w:beforeAutospacing="0" w:after="0" w:afterAutospacing="0"/>
                    <w:rPr>
                      <w:rFonts w:ascii="Courier New" w:hAnsi="Courier New" w:cs="Courier New"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Courier New" w:hAnsi="Courier New" w:cs="Courier New"/>
                    </w:rPr>
                    <w:t>SK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SVGLTKGY</w:t>
                  </w:r>
                  <w:r w:rsidR="00005C27">
                    <w:rPr>
                      <w:rFonts w:ascii="Courier New" w:hAnsi="Courier New" w:cs="Courier New"/>
                      <w:highlight w:val="lightGray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DEVKDTEAEL</w:t>
                  </w:r>
                  <w:r w:rsidR="00005C27">
                    <w:rPr>
                      <w:rFonts w:ascii="Courier New" w:hAnsi="Courier New" w:cs="Courier New"/>
                      <w:highlight w:val="lightGray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AK</w:t>
                  </w:r>
                  <w:r w:rsidRPr="009B2D15">
                    <w:rPr>
                      <w:rFonts w:ascii="Courier New" w:hAnsi="Courier New" w:cs="Courier New"/>
                    </w:rPr>
                    <w:t>AASKGVVS</w:t>
                  </w:r>
                  <w:r w:rsidR="00F116F0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VCIDASHYSF</w:t>
                  </w:r>
                  <w:r w:rsidR="00F116F0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QLYTSGIYDE</w:t>
                  </w:r>
                </w:p>
                <w:p w:rsidR="00EE4376" w:rsidRPr="009B2D15" w:rsidRDefault="00EE4376" w:rsidP="00005C27">
                  <w:pPr>
                    <w:pStyle w:val="NormalWeb"/>
                    <w:spacing w:before="0" w:beforeAutospacing="0" w:after="0" w:afterAutospacing="0"/>
                    <w:ind w:left="720"/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</w:pPr>
                  <w:r w:rsidRPr="009B2D15">
                    <w:rPr>
                      <w:rFonts w:ascii="Arial" w:hAnsi="Arial" w:cs="Arial"/>
                      <w:b/>
                      <w:caps/>
                      <w:color w:val="000000" w:themeColor="text1"/>
                      <w:kern w:val="24"/>
                    </w:rPr>
                    <w:t xml:space="preserve">                                                                               V</w:t>
                  </w:r>
                </w:p>
                <w:p w:rsidR="00EE4376" w:rsidRPr="009B2D15" w:rsidRDefault="00EE4376" w:rsidP="00005C27">
                  <w:pPr>
                    <w:pStyle w:val="NormalWeb"/>
                    <w:numPr>
                      <w:ilvl w:val="0"/>
                      <w:numId w:val="10"/>
                    </w:numPr>
                    <w:spacing w:before="0" w:beforeAutospacing="0" w:after="0" w:afterAutospacing="0"/>
                  </w:pPr>
                  <w:r w:rsidRPr="009B2D15">
                    <w:rPr>
                      <w:rFonts w:ascii="Courier New" w:hAnsi="Courier New" w:cs="Courier New"/>
                    </w:rPr>
                    <w:t>PSCSAWNLDH</w:t>
                  </w:r>
                  <w:r w:rsidR="00F116F0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AVGLVGYGTE</w:t>
                  </w:r>
                  <w:r w:rsidR="00F116F0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GSKNYWIVR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N</w:t>
                  </w:r>
                  <w:r w:rsidR="00F116F0">
                    <w:rPr>
                      <w:rFonts w:ascii="Courier New" w:hAnsi="Courier New" w:cs="Courier New"/>
                      <w:highlight w:val="lightGray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SWGTSWGEQG</w:t>
                  </w:r>
                  <w:r w:rsidR="00F116F0">
                    <w:rPr>
                      <w:rFonts w:ascii="Courier New" w:hAnsi="Courier New" w:cs="Courier New"/>
                      <w:highlight w:val="lightGray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highlight w:val="lightGray"/>
                    </w:rPr>
                    <w:t>YIRMI</w:t>
                  </w:r>
                  <w:r w:rsidRPr="009B2D15">
                    <w:rPr>
                      <w:rFonts w:ascii="Courier New" w:hAnsi="Courier New" w:cs="Courier New"/>
                    </w:rPr>
                    <w:t>KDKSN</w:t>
                  </w:r>
                </w:p>
                <w:p w:rsidR="00EE4376" w:rsidRPr="009B2D15" w:rsidRDefault="00EE4376" w:rsidP="00005C27">
                  <w:pPr>
                    <w:pStyle w:val="NormalWeb"/>
                    <w:spacing w:before="0" w:beforeAutospacing="0" w:after="0" w:afterAutospacing="0"/>
                    <w:ind w:left="720"/>
                  </w:pPr>
                </w:p>
                <w:p w:rsidR="00EE4376" w:rsidRPr="009B2D15" w:rsidRDefault="00EE4376" w:rsidP="00005C27">
                  <w:pPr>
                    <w:pStyle w:val="NormalWeb"/>
                    <w:spacing w:before="0" w:beforeAutospacing="0" w:after="0" w:afterAutospacing="0"/>
                  </w:pPr>
                  <w:r w:rsidRPr="009B2D15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  <w:b/>
                    </w:rPr>
                    <w:t>301</w:t>
                  </w:r>
                  <w:r w:rsidR="009B2D15">
                    <w:rPr>
                      <w:rFonts w:ascii="Courier New" w:hAnsi="Courier New" w:cs="Courier New"/>
                      <w:b/>
                    </w:rPr>
                    <w:tab/>
                  </w:r>
                  <w:r w:rsidRPr="009B2D15">
                    <w:rPr>
                      <w:rFonts w:ascii="Courier New" w:hAnsi="Courier New" w:cs="Courier New"/>
                    </w:rPr>
                    <w:t>QCGIASEAIL</w:t>
                  </w:r>
                  <w:r w:rsidR="00F116F0">
                    <w:rPr>
                      <w:rFonts w:ascii="Courier New" w:hAnsi="Courier New" w:cs="Courier New"/>
                    </w:rPr>
                    <w:t xml:space="preserve"> </w:t>
                  </w:r>
                  <w:r w:rsidRPr="009B2D15">
                    <w:rPr>
                      <w:rFonts w:ascii="Courier New" w:hAnsi="Courier New" w:cs="Courier New"/>
                    </w:rPr>
                    <w:t>PKAL</w:t>
                  </w:r>
                </w:p>
              </w:txbxContent>
            </v:textbox>
            <w10:wrap type="through"/>
          </v:rect>
        </w:pict>
      </w:r>
      <w:r w:rsidR="00005C27" w:rsidRPr="00005C27">
        <w:rPr>
          <w:rFonts w:ascii="Arial" w:hAnsi="Arial" w:cs="Arial"/>
          <w:b/>
          <w:sz w:val="36"/>
          <w:szCs w:val="36"/>
        </w:rPr>
        <w:t>B</w:t>
      </w:r>
    </w:p>
    <w:p w:rsidR="00005C27" w:rsidRDefault="00005C27" w:rsidP="00005C27">
      <w:pPr>
        <w:rPr>
          <w:rFonts w:ascii="Arial" w:hAnsi="Arial" w:cs="Arial"/>
          <w:b/>
          <w:sz w:val="24"/>
          <w:szCs w:val="24"/>
          <w:lang w:val="en-US"/>
        </w:rPr>
      </w:pPr>
    </w:p>
    <w:p w:rsidR="00005C27" w:rsidRDefault="00005C27" w:rsidP="00177B38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proofErr w:type="gramStart"/>
      <w:r w:rsidRPr="00B34CC6">
        <w:rPr>
          <w:rFonts w:ascii="Arial" w:hAnsi="Arial" w:cs="Arial"/>
          <w:b/>
          <w:sz w:val="24"/>
          <w:szCs w:val="24"/>
          <w:lang w:val="en-US"/>
        </w:rPr>
        <w:t>Fig.</w:t>
      </w:r>
      <w:proofErr w:type="gramEnd"/>
      <w:r w:rsidRPr="00B34CC6">
        <w:rPr>
          <w:rFonts w:ascii="Arial" w:hAnsi="Arial" w:cs="Arial"/>
          <w:b/>
          <w:sz w:val="24"/>
          <w:szCs w:val="24"/>
          <w:lang w:val="en-US"/>
        </w:rPr>
        <w:t xml:space="preserve"> S1</w:t>
      </w:r>
      <w:r>
        <w:rPr>
          <w:rFonts w:ascii="Arial" w:hAnsi="Arial" w:cs="Arial"/>
          <w:b/>
          <w:sz w:val="24"/>
          <w:szCs w:val="24"/>
          <w:lang w:val="en-US"/>
        </w:rPr>
        <w:t xml:space="preserve">. </w:t>
      </w:r>
      <w:r>
        <w:rPr>
          <w:rFonts w:ascii="Arial" w:hAnsi="Arial" w:cs="Arial"/>
          <w:sz w:val="24"/>
          <w:szCs w:val="24"/>
          <w:lang w:val="en-US"/>
        </w:rPr>
        <w:t xml:space="preserve">Peptides of the </w:t>
      </w:r>
      <w:r w:rsidRPr="00AA4248">
        <w:rPr>
          <w:rFonts w:ascii="Arial" w:hAnsi="Arial" w:cs="Arial"/>
          <w:sz w:val="24"/>
          <w:szCs w:val="24"/>
          <w:lang w:val="en-US"/>
        </w:rPr>
        <w:t>TvCP2 protein identified</w:t>
      </w:r>
      <w:r>
        <w:rPr>
          <w:rFonts w:ascii="Arial" w:hAnsi="Arial" w:cs="Arial"/>
          <w:sz w:val="24"/>
          <w:szCs w:val="24"/>
          <w:lang w:val="en-US"/>
        </w:rPr>
        <w:t xml:space="preserve"> by MALDI-TOF-MS in the 27-kDa band from CBB-</w:t>
      </w:r>
      <w:r w:rsidRPr="00E720FE">
        <w:rPr>
          <w:rFonts w:ascii="Arial" w:hAnsi="Arial" w:cs="Arial"/>
          <w:sz w:val="24"/>
          <w:szCs w:val="24"/>
          <w:lang w:val="en-US"/>
        </w:rPr>
        <w:t>stained gel</w:t>
      </w:r>
      <w:r>
        <w:rPr>
          <w:rFonts w:ascii="Arial" w:hAnsi="Arial" w:cs="Arial"/>
          <w:sz w:val="24"/>
          <w:szCs w:val="24"/>
          <w:lang w:val="en-US"/>
        </w:rPr>
        <w:t xml:space="preserve"> from </w:t>
      </w:r>
      <w:r w:rsidRPr="00AA4248">
        <w:rPr>
          <w:rFonts w:ascii="Arial" w:hAnsi="Arial" w:cs="Arial"/>
          <w:i/>
          <w:sz w:val="24"/>
          <w:szCs w:val="24"/>
          <w:lang w:val="en-US"/>
        </w:rPr>
        <w:t xml:space="preserve">T. </w:t>
      </w:r>
      <w:proofErr w:type="spellStart"/>
      <w:r w:rsidRPr="00AA4248">
        <w:rPr>
          <w:rFonts w:ascii="Arial" w:hAnsi="Arial" w:cs="Arial"/>
          <w:i/>
          <w:sz w:val="24"/>
          <w:szCs w:val="24"/>
          <w:lang w:val="en-US"/>
        </w:rPr>
        <w:t>vaginalis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9B2D15">
        <w:rPr>
          <w:rFonts w:ascii="Arial" w:hAnsi="Arial" w:cs="Arial"/>
          <w:i/>
          <w:sz w:val="24"/>
          <w:szCs w:val="24"/>
          <w:lang w:val="en-US"/>
        </w:rPr>
        <w:t>in vitro</w:t>
      </w:r>
      <w:r>
        <w:rPr>
          <w:rFonts w:ascii="Arial" w:hAnsi="Arial" w:cs="Arial"/>
          <w:sz w:val="24"/>
          <w:szCs w:val="24"/>
          <w:lang w:val="en-US"/>
        </w:rPr>
        <w:t xml:space="preserve"> secretion products (Fig. 2).</w:t>
      </w:r>
    </w:p>
    <w:p w:rsidR="00DC745B" w:rsidRPr="00DC745B" w:rsidRDefault="00005C27" w:rsidP="00177B38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005C27">
        <w:rPr>
          <w:rFonts w:ascii="Arial" w:hAnsi="Arial" w:cs="Arial"/>
          <w:b/>
          <w:sz w:val="24"/>
          <w:szCs w:val="24"/>
          <w:lang w:val="en-US"/>
        </w:rPr>
        <w:t>A</w:t>
      </w:r>
      <w:r>
        <w:rPr>
          <w:rFonts w:ascii="Arial" w:hAnsi="Arial" w:cs="Arial"/>
          <w:b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vertAlign w:val="superscript"/>
          <w:lang w:val="en-US"/>
        </w:rPr>
        <w:t xml:space="preserve"> </w:t>
      </w:r>
      <w:r w:rsidR="00C616A2" w:rsidRPr="00885C8D">
        <w:rPr>
          <w:rFonts w:ascii="Arial" w:hAnsi="Arial" w:cs="Arial"/>
          <w:noProof/>
          <w:sz w:val="24"/>
          <w:szCs w:val="24"/>
          <w:vertAlign w:val="superscript"/>
          <w:lang w:val="en-US"/>
        </w:rPr>
        <w:t>a</w:t>
      </w:r>
      <w:r w:rsidR="00C616A2" w:rsidRPr="00885C8D">
        <w:rPr>
          <w:rFonts w:ascii="Arial" w:hAnsi="Arial" w:cs="Arial"/>
          <w:noProof/>
          <w:sz w:val="24"/>
          <w:szCs w:val="24"/>
          <w:lang w:val="en-US"/>
        </w:rPr>
        <w:t>Consecutive</w:t>
      </w:r>
      <w:r w:rsidR="00C616A2" w:rsidRPr="00C616A2">
        <w:rPr>
          <w:rFonts w:ascii="Arial" w:hAnsi="Arial" w:cs="Arial"/>
          <w:sz w:val="24"/>
          <w:szCs w:val="24"/>
          <w:lang w:val="en-US"/>
        </w:rPr>
        <w:t xml:space="preserve"> number assigned to the identified peptides</w:t>
      </w:r>
      <w:r w:rsidR="00C616A2">
        <w:rPr>
          <w:rFonts w:ascii="Arial" w:hAnsi="Arial" w:cs="Arial"/>
          <w:sz w:val="24"/>
          <w:szCs w:val="24"/>
          <w:lang w:val="en-US"/>
        </w:rPr>
        <w:t xml:space="preserve">. </w:t>
      </w:r>
      <w:r w:rsidR="00C616A2" w:rsidRPr="00885C8D">
        <w:rPr>
          <w:rFonts w:ascii="Arial" w:hAnsi="Arial" w:cs="Arial"/>
          <w:noProof/>
          <w:sz w:val="24"/>
          <w:szCs w:val="24"/>
          <w:vertAlign w:val="superscript"/>
          <w:lang w:val="en-US"/>
        </w:rPr>
        <w:t>b</w:t>
      </w:r>
      <w:r w:rsidR="00C616A2" w:rsidRPr="00885C8D">
        <w:rPr>
          <w:rFonts w:ascii="Arial" w:hAnsi="Arial" w:cs="Arial"/>
          <w:noProof/>
          <w:sz w:val="24"/>
          <w:szCs w:val="24"/>
          <w:lang w:val="en-US"/>
        </w:rPr>
        <w:t>Position</w:t>
      </w:r>
      <w:r w:rsidR="00C616A2">
        <w:rPr>
          <w:rFonts w:ascii="Arial" w:hAnsi="Arial" w:cs="Arial"/>
          <w:sz w:val="24"/>
          <w:szCs w:val="24"/>
          <w:lang w:val="en-US"/>
        </w:rPr>
        <w:t xml:space="preserve"> in amino acid (</w:t>
      </w:r>
      <w:proofErr w:type="spellStart"/>
      <w:proofErr w:type="gramStart"/>
      <w:r w:rsidR="00C616A2">
        <w:rPr>
          <w:rFonts w:ascii="Arial" w:hAnsi="Arial" w:cs="Arial"/>
          <w:sz w:val="24"/>
          <w:szCs w:val="24"/>
          <w:lang w:val="en-US"/>
        </w:rPr>
        <w:t>aa</w:t>
      </w:r>
      <w:proofErr w:type="spellEnd"/>
      <w:proofErr w:type="gramEnd"/>
      <w:r w:rsidR="00C616A2">
        <w:rPr>
          <w:rFonts w:ascii="Arial" w:hAnsi="Arial" w:cs="Arial"/>
          <w:sz w:val="24"/>
          <w:szCs w:val="24"/>
          <w:lang w:val="en-US"/>
        </w:rPr>
        <w:t>) residues of the identified peptides (start-end) in the TvCP2</w:t>
      </w:r>
      <w:r w:rsidR="00F116F0">
        <w:rPr>
          <w:rFonts w:ascii="Arial" w:hAnsi="Arial" w:cs="Arial"/>
          <w:sz w:val="24"/>
          <w:szCs w:val="24"/>
          <w:lang w:val="en-US"/>
        </w:rPr>
        <w:t xml:space="preserve"> (TVAG_05700) </w:t>
      </w:r>
      <w:r w:rsidR="00F116F0" w:rsidRPr="00885C8D">
        <w:rPr>
          <w:rFonts w:ascii="Arial" w:hAnsi="Arial" w:cs="Arial"/>
          <w:noProof/>
          <w:sz w:val="24"/>
          <w:szCs w:val="24"/>
          <w:lang w:val="en-US"/>
        </w:rPr>
        <w:t>aa</w:t>
      </w:r>
      <w:r w:rsidR="00C616A2">
        <w:rPr>
          <w:rFonts w:ascii="Arial" w:hAnsi="Arial" w:cs="Arial"/>
          <w:sz w:val="24"/>
          <w:szCs w:val="24"/>
          <w:lang w:val="en-US"/>
        </w:rPr>
        <w:t xml:space="preserve"> sequence</w:t>
      </w:r>
      <w:r w:rsidR="00F116F0">
        <w:rPr>
          <w:rFonts w:ascii="Arial" w:hAnsi="Arial" w:cs="Arial"/>
          <w:sz w:val="24"/>
          <w:szCs w:val="24"/>
          <w:lang w:val="en-US"/>
        </w:rPr>
        <w:t>.</w:t>
      </w:r>
      <w:r w:rsidR="005C3854">
        <w:rPr>
          <w:rFonts w:ascii="Arial" w:hAnsi="Arial" w:cs="Arial"/>
          <w:sz w:val="24"/>
          <w:szCs w:val="24"/>
          <w:lang w:val="en-US"/>
        </w:rPr>
        <w:t xml:space="preserve"> </w:t>
      </w:r>
      <w:r w:rsidR="005C3854" w:rsidRPr="00885C8D">
        <w:rPr>
          <w:rFonts w:ascii="Arial" w:hAnsi="Arial" w:cs="Arial"/>
          <w:noProof/>
          <w:sz w:val="24"/>
          <w:szCs w:val="24"/>
          <w:vertAlign w:val="superscript"/>
          <w:lang w:val="en-US"/>
        </w:rPr>
        <w:t>c</w:t>
      </w:r>
      <w:r w:rsidR="005C3854" w:rsidRPr="00885C8D">
        <w:rPr>
          <w:rFonts w:ascii="Arial" w:hAnsi="Arial" w:cs="Arial"/>
          <w:noProof/>
          <w:sz w:val="24"/>
          <w:szCs w:val="24"/>
          <w:lang w:val="en-US"/>
        </w:rPr>
        <w:t>Arbitrary</w:t>
      </w:r>
      <w:r w:rsidR="005C3854" w:rsidRPr="005C3854">
        <w:rPr>
          <w:rFonts w:ascii="Arial" w:hAnsi="Arial" w:cs="Arial"/>
          <w:sz w:val="24"/>
          <w:szCs w:val="24"/>
          <w:lang w:val="en-US"/>
        </w:rPr>
        <w:t xml:space="preserve"> nomenclature used to describe the </w:t>
      </w:r>
      <w:r w:rsidR="007421E2">
        <w:rPr>
          <w:rFonts w:ascii="Arial" w:hAnsi="Arial" w:cs="Arial"/>
          <w:sz w:val="24"/>
          <w:szCs w:val="24"/>
          <w:lang w:val="en-US"/>
        </w:rPr>
        <w:t>five</w:t>
      </w:r>
      <w:r w:rsidR="005C3854" w:rsidRPr="005C3854">
        <w:rPr>
          <w:rFonts w:ascii="Arial" w:hAnsi="Arial" w:cs="Arial"/>
          <w:sz w:val="24"/>
          <w:szCs w:val="24"/>
          <w:lang w:val="en-US"/>
        </w:rPr>
        <w:t xml:space="preserve"> identi</w:t>
      </w:r>
      <w:r w:rsidR="005C3854">
        <w:rPr>
          <w:rFonts w:ascii="Arial" w:hAnsi="Arial" w:cs="Arial"/>
          <w:sz w:val="24"/>
          <w:szCs w:val="24"/>
          <w:lang w:val="en-US"/>
        </w:rPr>
        <w:t>fi</w:t>
      </w:r>
      <w:r w:rsidR="005C3854" w:rsidRPr="005C3854">
        <w:rPr>
          <w:rFonts w:ascii="Arial" w:hAnsi="Arial" w:cs="Arial"/>
          <w:sz w:val="24"/>
          <w:szCs w:val="24"/>
          <w:lang w:val="en-US"/>
        </w:rPr>
        <w:t xml:space="preserve">ed peptides in </w:t>
      </w:r>
      <w:r w:rsidR="007421E2">
        <w:rPr>
          <w:rFonts w:ascii="Arial" w:hAnsi="Arial" w:cs="Arial"/>
          <w:sz w:val="24"/>
          <w:szCs w:val="24"/>
          <w:lang w:val="en-US"/>
        </w:rPr>
        <w:t>the</w:t>
      </w:r>
      <w:r w:rsidR="005C3854" w:rsidRPr="005C3854">
        <w:rPr>
          <w:rFonts w:ascii="Arial" w:hAnsi="Arial" w:cs="Arial"/>
          <w:sz w:val="24"/>
          <w:szCs w:val="24"/>
          <w:lang w:val="en-US"/>
        </w:rPr>
        <w:t xml:space="preserve"> Tv</w:t>
      </w:r>
      <w:r w:rsidR="005C3854">
        <w:rPr>
          <w:rFonts w:ascii="Arial" w:hAnsi="Arial" w:cs="Arial"/>
          <w:sz w:val="24"/>
          <w:szCs w:val="24"/>
          <w:lang w:val="en-US"/>
        </w:rPr>
        <w:t>CP2</w:t>
      </w:r>
      <w:r w:rsidR="007421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proofErr w:type="gramStart"/>
      <w:r w:rsidR="007421E2">
        <w:rPr>
          <w:rFonts w:ascii="Arial" w:hAnsi="Arial" w:cs="Arial"/>
          <w:sz w:val="24"/>
          <w:szCs w:val="24"/>
          <w:lang w:val="en-US"/>
        </w:rPr>
        <w:t>aa</w:t>
      </w:r>
      <w:proofErr w:type="spellEnd"/>
      <w:proofErr w:type="gramEnd"/>
      <w:r w:rsidR="007421E2">
        <w:rPr>
          <w:rFonts w:ascii="Arial" w:hAnsi="Arial" w:cs="Arial"/>
          <w:sz w:val="24"/>
          <w:szCs w:val="24"/>
          <w:lang w:val="en-US"/>
        </w:rPr>
        <w:t xml:space="preserve"> sequence (part </w:t>
      </w:r>
      <w:r w:rsidR="007421E2" w:rsidRPr="007421E2">
        <w:rPr>
          <w:rFonts w:ascii="Arial" w:hAnsi="Arial" w:cs="Arial"/>
          <w:b/>
          <w:sz w:val="24"/>
          <w:szCs w:val="24"/>
          <w:lang w:val="en-US"/>
        </w:rPr>
        <w:t>B</w:t>
      </w:r>
      <w:r w:rsidR="007421E2">
        <w:rPr>
          <w:rFonts w:ascii="Arial" w:hAnsi="Arial" w:cs="Arial"/>
          <w:sz w:val="24"/>
          <w:szCs w:val="24"/>
          <w:lang w:val="en-US"/>
        </w:rPr>
        <w:t>)</w:t>
      </w:r>
      <w:r w:rsidR="005C3854">
        <w:rPr>
          <w:rFonts w:ascii="Arial" w:hAnsi="Arial" w:cs="Arial"/>
          <w:sz w:val="24"/>
          <w:szCs w:val="24"/>
          <w:lang w:val="en-US"/>
        </w:rPr>
        <w:t xml:space="preserve">. </w:t>
      </w:r>
      <w:r w:rsidR="005C3854" w:rsidRPr="00885C8D">
        <w:rPr>
          <w:rFonts w:ascii="Arial" w:hAnsi="Arial" w:cs="Arial"/>
          <w:noProof/>
          <w:sz w:val="24"/>
          <w:szCs w:val="24"/>
          <w:vertAlign w:val="superscript"/>
          <w:lang w:val="en-US"/>
        </w:rPr>
        <w:t>d</w:t>
      </w:r>
      <w:r w:rsidR="00E44FA0" w:rsidRPr="00885C8D">
        <w:rPr>
          <w:rFonts w:ascii="Arial" w:hAnsi="Arial" w:cs="Arial"/>
          <w:noProof/>
          <w:sz w:val="24"/>
          <w:szCs w:val="24"/>
          <w:lang w:val="en-US"/>
        </w:rPr>
        <w:t>Amino</w:t>
      </w:r>
      <w:r w:rsidR="00E44FA0">
        <w:rPr>
          <w:rFonts w:ascii="Arial" w:hAnsi="Arial" w:cs="Arial"/>
          <w:sz w:val="24"/>
          <w:szCs w:val="24"/>
          <w:lang w:val="en-US"/>
        </w:rPr>
        <w:t xml:space="preserve"> acid sequence of the peptides obtained from </w:t>
      </w:r>
      <w:proofErr w:type="spellStart"/>
      <w:r w:rsidR="00E44FA0" w:rsidRPr="00E44FA0">
        <w:rPr>
          <w:rFonts w:ascii="Arial" w:hAnsi="Arial" w:cs="Arial"/>
          <w:sz w:val="24"/>
          <w:szCs w:val="24"/>
          <w:lang w:val="en-US"/>
        </w:rPr>
        <w:t>tryptic</w:t>
      </w:r>
      <w:proofErr w:type="spellEnd"/>
      <w:r w:rsidR="00E44FA0" w:rsidRPr="00E44FA0">
        <w:rPr>
          <w:rFonts w:ascii="Arial" w:hAnsi="Arial" w:cs="Arial"/>
          <w:sz w:val="24"/>
          <w:szCs w:val="24"/>
          <w:lang w:val="en-US"/>
        </w:rPr>
        <w:t xml:space="preserve"> digestion</w:t>
      </w:r>
      <w:r w:rsidR="00E44FA0">
        <w:rPr>
          <w:rFonts w:ascii="Arial" w:hAnsi="Arial" w:cs="Arial"/>
          <w:sz w:val="24"/>
          <w:szCs w:val="24"/>
          <w:lang w:val="en-US"/>
        </w:rPr>
        <w:t xml:space="preserve"> and </w:t>
      </w:r>
      <w:r w:rsidR="00E44FA0" w:rsidRPr="00E44FA0">
        <w:rPr>
          <w:rFonts w:ascii="Arial" w:hAnsi="Arial" w:cs="Arial"/>
          <w:sz w:val="24"/>
          <w:szCs w:val="24"/>
          <w:lang w:val="en-US"/>
        </w:rPr>
        <w:t>MALDI-TOF-MS</w:t>
      </w:r>
      <w:r w:rsidR="00E44FA0">
        <w:rPr>
          <w:rFonts w:ascii="Arial" w:hAnsi="Arial" w:cs="Arial"/>
          <w:sz w:val="24"/>
          <w:szCs w:val="24"/>
          <w:lang w:val="en-US"/>
        </w:rPr>
        <w:t xml:space="preserve"> analys</w:t>
      </w:r>
      <w:r w:rsidR="007421E2">
        <w:rPr>
          <w:rFonts w:ascii="Arial" w:hAnsi="Arial" w:cs="Arial"/>
          <w:sz w:val="24"/>
          <w:szCs w:val="24"/>
          <w:lang w:val="en-US"/>
        </w:rPr>
        <w:t>e</w:t>
      </w:r>
      <w:r w:rsidR="00E44FA0">
        <w:rPr>
          <w:rFonts w:ascii="Arial" w:hAnsi="Arial" w:cs="Arial"/>
          <w:sz w:val="24"/>
          <w:szCs w:val="24"/>
          <w:lang w:val="en-US"/>
        </w:rPr>
        <w:t>s.</w:t>
      </w:r>
      <w:r w:rsidR="00EE4376">
        <w:rPr>
          <w:rFonts w:ascii="Arial" w:hAnsi="Arial" w:cs="Arial"/>
          <w:sz w:val="24"/>
          <w:szCs w:val="24"/>
          <w:lang w:val="en-US"/>
        </w:rPr>
        <w:t xml:space="preserve"> </w:t>
      </w:r>
      <w:r w:rsidRPr="00005C27">
        <w:rPr>
          <w:rFonts w:ascii="Arial" w:hAnsi="Arial" w:cs="Arial"/>
          <w:b/>
          <w:sz w:val="24"/>
          <w:szCs w:val="24"/>
          <w:lang w:val="en-US"/>
        </w:rPr>
        <w:t>B.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DC745B" w:rsidRPr="00DC745B">
        <w:rPr>
          <w:rFonts w:ascii="Arial" w:hAnsi="Arial" w:cs="Arial"/>
          <w:sz w:val="24"/>
          <w:szCs w:val="24"/>
          <w:lang w:val="en-US"/>
        </w:rPr>
        <w:t xml:space="preserve">Matched peptides identified in the </w:t>
      </w:r>
      <w:r w:rsidR="00DC745B">
        <w:rPr>
          <w:rFonts w:ascii="Arial" w:hAnsi="Arial" w:cs="Arial"/>
          <w:sz w:val="24"/>
          <w:szCs w:val="24"/>
          <w:lang w:val="en-US"/>
        </w:rPr>
        <w:t>27</w:t>
      </w:r>
      <w:r w:rsidR="007421E2">
        <w:rPr>
          <w:rFonts w:ascii="Arial" w:hAnsi="Arial" w:cs="Arial"/>
          <w:sz w:val="24"/>
          <w:szCs w:val="24"/>
          <w:lang w:val="en-US"/>
        </w:rPr>
        <w:t>-</w:t>
      </w:r>
      <w:r w:rsidR="00DC745B">
        <w:rPr>
          <w:rFonts w:ascii="Arial" w:hAnsi="Arial" w:cs="Arial"/>
          <w:sz w:val="24"/>
          <w:szCs w:val="24"/>
          <w:lang w:val="en-US"/>
        </w:rPr>
        <w:t xml:space="preserve">kDa band from </w:t>
      </w:r>
      <w:r w:rsidR="007421E2">
        <w:rPr>
          <w:rFonts w:ascii="Arial" w:hAnsi="Arial" w:cs="Arial"/>
          <w:sz w:val="24"/>
          <w:szCs w:val="24"/>
          <w:lang w:val="en-US"/>
        </w:rPr>
        <w:t xml:space="preserve">a </w:t>
      </w:r>
      <w:r w:rsidR="00DC745B">
        <w:rPr>
          <w:rFonts w:ascii="Arial" w:hAnsi="Arial" w:cs="Arial"/>
          <w:sz w:val="24"/>
          <w:szCs w:val="24"/>
          <w:lang w:val="en-US"/>
        </w:rPr>
        <w:t>C</w:t>
      </w:r>
      <w:r w:rsidR="007421E2">
        <w:rPr>
          <w:rFonts w:ascii="Arial" w:hAnsi="Arial" w:cs="Arial"/>
          <w:sz w:val="24"/>
          <w:szCs w:val="24"/>
          <w:lang w:val="en-US"/>
        </w:rPr>
        <w:t>BB</w:t>
      </w:r>
      <w:r w:rsidR="00DC745B" w:rsidRPr="00E720FE">
        <w:rPr>
          <w:rFonts w:ascii="Arial" w:hAnsi="Arial" w:cs="Arial"/>
          <w:sz w:val="24"/>
          <w:szCs w:val="24"/>
          <w:lang w:val="en-US"/>
        </w:rPr>
        <w:t xml:space="preserve">-stained gel </w:t>
      </w:r>
      <w:r w:rsidR="00DC745B">
        <w:rPr>
          <w:rFonts w:ascii="Arial" w:hAnsi="Arial" w:cs="Arial"/>
          <w:sz w:val="24"/>
          <w:szCs w:val="24"/>
          <w:lang w:val="en-US"/>
        </w:rPr>
        <w:t xml:space="preserve">of secretion products </w:t>
      </w:r>
      <w:r w:rsidR="007421E2">
        <w:rPr>
          <w:rFonts w:ascii="Arial" w:hAnsi="Arial" w:cs="Arial"/>
          <w:sz w:val="24"/>
          <w:szCs w:val="24"/>
          <w:lang w:val="en-US"/>
        </w:rPr>
        <w:t xml:space="preserve">from </w:t>
      </w:r>
      <w:r w:rsidR="00DC745B" w:rsidRPr="00AA4248">
        <w:rPr>
          <w:rFonts w:ascii="Arial" w:hAnsi="Arial" w:cs="Arial"/>
          <w:i/>
          <w:sz w:val="24"/>
          <w:szCs w:val="24"/>
          <w:lang w:val="en-US"/>
        </w:rPr>
        <w:t xml:space="preserve">T. </w:t>
      </w:r>
      <w:proofErr w:type="spellStart"/>
      <w:r w:rsidR="00DC745B" w:rsidRPr="00AA4248">
        <w:rPr>
          <w:rFonts w:ascii="Arial" w:hAnsi="Arial" w:cs="Arial"/>
          <w:i/>
          <w:sz w:val="24"/>
          <w:szCs w:val="24"/>
          <w:lang w:val="en-US"/>
        </w:rPr>
        <w:t>vaginalis</w:t>
      </w:r>
      <w:proofErr w:type="spellEnd"/>
      <w:r w:rsidR="007421E2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7421E2">
        <w:rPr>
          <w:rFonts w:ascii="Arial" w:hAnsi="Arial" w:cs="Arial"/>
          <w:sz w:val="24"/>
          <w:szCs w:val="24"/>
          <w:lang w:val="en-US"/>
        </w:rPr>
        <w:t>(Fig. 2)</w:t>
      </w:r>
      <w:r w:rsidR="00DC745B">
        <w:rPr>
          <w:rFonts w:ascii="Arial" w:hAnsi="Arial" w:cs="Arial"/>
          <w:sz w:val="24"/>
          <w:szCs w:val="24"/>
          <w:lang w:val="en-US"/>
        </w:rPr>
        <w:t xml:space="preserve"> detected in </w:t>
      </w:r>
      <w:r w:rsidR="00EE4376">
        <w:rPr>
          <w:rFonts w:ascii="Arial" w:hAnsi="Arial" w:cs="Arial"/>
          <w:sz w:val="24"/>
          <w:szCs w:val="24"/>
          <w:lang w:val="en-US"/>
        </w:rPr>
        <w:t xml:space="preserve">the </w:t>
      </w:r>
      <w:proofErr w:type="spellStart"/>
      <w:proofErr w:type="gramStart"/>
      <w:r w:rsidR="007421E2">
        <w:rPr>
          <w:rFonts w:ascii="Arial" w:hAnsi="Arial" w:cs="Arial"/>
          <w:sz w:val="24"/>
          <w:szCs w:val="24"/>
          <w:lang w:val="en-US"/>
        </w:rPr>
        <w:t>aa</w:t>
      </w:r>
      <w:proofErr w:type="spellEnd"/>
      <w:proofErr w:type="gramEnd"/>
      <w:r w:rsidR="00DC745B">
        <w:rPr>
          <w:rFonts w:ascii="Arial" w:hAnsi="Arial" w:cs="Arial"/>
          <w:sz w:val="24"/>
          <w:szCs w:val="24"/>
          <w:lang w:val="en-US"/>
        </w:rPr>
        <w:t xml:space="preserve"> sequence of TvCP2 </w:t>
      </w:r>
      <w:r w:rsidR="007421E2">
        <w:rPr>
          <w:rFonts w:ascii="Arial" w:hAnsi="Arial" w:cs="Arial"/>
          <w:sz w:val="24"/>
          <w:szCs w:val="24"/>
          <w:lang w:val="en-US"/>
        </w:rPr>
        <w:t>(TVAG_05700)</w:t>
      </w:r>
      <w:r w:rsidR="00DC745B">
        <w:rPr>
          <w:rFonts w:ascii="Arial" w:hAnsi="Arial" w:cs="Arial"/>
          <w:sz w:val="24"/>
          <w:szCs w:val="24"/>
          <w:lang w:val="en-US"/>
        </w:rPr>
        <w:t xml:space="preserve">. Boxes in gray show the matched peptides obtained from </w:t>
      </w:r>
      <w:proofErr w:type="spellStart"/>
      <w:r w:rsidR="00DC745B">
        <w:rPr>
          <w:rFonts w:ascii="Arial" w:hAnsi="Arial" w:cs="Arial"/>
          <w:sz w:val="24"/>
          <w:szCs w:val="24"/>
          <w:lang w:val="en-US"/>
        </w:rPr>
        <w:t>tryptic</w:t>
      </w:r>
      <w:proofErr w:type="spellEnd"/>
      <w:r w:rsidR="00DC745B">
        <w:rPr>
          <w:rFonts w:ascii="Arial" w:hAnsi="Arial" w:cs="Arial"/>
          <w:sz w:val="24"/>
          <w:szCs w:val="24"/>
          <w:lang w:val="en-US"/>
        </w:rPr>
        <w:t xml:space="preserve"> </w:t>
      </w:r>
      <w:r w:rsidR="00EE4376">
        <w:rPr>
          <w:rFonts w:ascii="Arial" w:hAnsi="Arial" w:cs="Arial"/>
          <w:sz w:val="24"/>
          <w:szCs w:val="24"/>
          <w:lang w:val="en-US"/>
        </w:rPr>
        <w:t>digestion and mass spectrometry</w:t>
      </w:r>
      <w:r w:rsidR="007421E2">
        <w:rPr>
          <w:rFonts w:ascii="Arial" w:hAnsi="Arial" w:cs="Arial"/>
          <w:sz w:val="24"/>
          <w:szCs w:val="24"/>
          <w:lang w:val="en-US"/>
        </w:rPr>
        <w:t xml:space="preserve"> (part </w:t>
      </w:r>
      <w:r w:rsidR="007421E2" w:rsidRPr="007421E2">
        <w:rPr>
          <w:rFonts w:ascii="Arial" w:hAnsi="Arial" w:cs="Arial"/>
          <w:b/>
          <w:sz w:val="24"/>
          <w:szCs w:val="24"/>
          <w:lang w:val="en-US"/>
        </w:rPr>
        <w:t>A</w:t>
      </w:r>
      <w:r w:rsidR="007421E2">
        <w:rPr>
          <w:rFonts w:ascii="Arial" w:hAnsi="Arial" w:cs="Arial"/>
          <w:sz w:val="24"/>
          <w:szCs w:val="24"/>
          <w:lang w:val="en-US"/>
        </w:rPr>
        <w:t>)</w:t>
      </w:r>
      <w:r w:rsidR="00DC745B">
        <w:rPr>
          <w:rFonts w:ascii="Arial" w:hAnsi="Arial" w:cs="Arial"/>
          <w:sz w:val="24"/>
          <w:szCs w:val="24"/>
          <w:lang w:val="en-US"/>
        </w:rPr>
        <w:t>. Consecutive Roman nu</w:t>
      </w:r>
      <w:bookmarkStart w:id="0" w:name="_GoBack"/>
      <w:bookmarkEnd w:id="0"/>
      <w:r w:rsidR="00DC745B">
        <w:rPr>
          <w:rFonts w:ascii="Arial" w:hAnsi="Arial" w:cs="Arial"/>
          <w:sz w:val="24"/>
          <w:szCs w:val="24"/>
          <w:lang w:val="en-US"/>
        </w:rPr>
        <w:t xml:space="preserve">mbers (I-V) </w:t>
      </w:r>
      <w:r w:rsidR="00EE4376">
        <w:rPr>
          <w:rFonts w:ascii="Arial" w:hAnsi="Arial" w:cs="Arial"/>
          <w:sz w:val="24"/>
          <w:szCs w:val="24"/>
          <w:lang w:val="en-US"/>
        </w:rPr>
        <w:t>assigned</w:t>
      </w:r>
      <w:r w:rsidR="00DC745B">
        <w:rPr>
          <w:rFonts w:ascii="Arial" w:hAnsi="Arial" w:cs="Arial"/>
          <w:sz w:val="24"/>
          <w:szCs w:val="24"/>
          <w:lang w:val="en-US"/>
        </w:rPr>
        <w:t xml:space="preserve"> to the identified</w:t>
      </w:r>
      <w:r w:rsidR="00B6644F">
        <w:rPr>
          <w:rFonts w:ascii="Arial" w:hAnsi="Arial" w:cs="Arial"/>
          <w:sz w:val="24"/>
          <w:szCs w:val="24"/>
          <w:lang w:val="en-US"/>
        </w:rPr>
        <w:t xml:space="preserve"> peptides.</w:t>
      </w:r>
    </w:p>
    <w:sectPr w:rsidR="00DC745B" w:rsidRPr="00DC745B" w:rsidSect="00E51BA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21FA" w:rsidRDefault="001A21FA" w:rsidP="00B34CC6">
      <w:pPr>
        <w:spacing w:after="0" w:line="240" w:lineRule="auto"/>
      </w:pPr>
      <w:r>
        <w:separator/>
      </w:r>
    </w:p>
  </w:endnote>
  <w:endnote w:type="continuationSeparator" w:id="0">
    <w:p w:rsidR="001A21FA" w:rsidRDefault="001A21FA" w:rsidP="00B34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21FA" w:rsidRDefault="001A21FA" w:rsidP="00B34CC6">
      <w:pPr>
        <w:spacing w:after="0" w:line="240" w:lineRule="auto"/>
      </w:pPr>
      <w:r>
        <w:separator/>
      </w:r>
    </w:p>
  </w:footnote>
  <w:footnote w:type="continuationSeparator" w:id="0">
    <w:p w:rsidR="001A21FA" w:rsidRDefault="001A21FA" w:rsidP="00B34C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DA31E1"/>
    <w:multiLevelType w:val="hybridMultilevel"/>
    <w:tmpl w:val="E7A0A21E"/>
    <w:lvl w:ilvl="0" w:tplc="D474EA26">
      <w:start w:val="101"/>
      <w:numFmt w:val="decimal"/>
      <w:lvlText w:val="%1"/>
      <w:lvlJc w:val="left"/>
      <w:pPr>
        <w:ind w:left="540" w:hanging="405"/>
      </w:pPr>
      <w:rPr>
        <w:rFonts w:hint="default"/>
        <w:b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215" w:hanging="360"/>
      </w:pPr>
    </w:lvl>
    <w:lvl w:ilvl="2" w:tplc="080A001B" w:tentative="1">
      <w:start w:val="1"/>
      <w:numFmt w:val="lowerRoman"/>
      <w:lvlText w:val="%3."/>
      <w:lvlJc w:val="right"/>
      <w:pPr>
        <w:ind w:left="1935" w:hanging="180"/>
      </w:pPr>
    </w:lvl>
    <w:lvl w:ilvl="3" w:tplc="080A000F" w:tentative="1">
      <w:start w:val="1"/>
      <w:numFmt w:val="decimal"/>
      <w:lvlText w:val="%4."/>
      <w:lvlJc w:val="left"/>
      <w:pPr>
        <w:ind w:left="2655" w:hanging="360"/>
      </w:pPr>
    </w:lvl>
    <w:lvl w:ilvl="4" w:tplc="080A0019" w:tentative="1">
      <w:start w:val="1"/>
      <w:numFmt w:val="lowerLetter"/>
      <w:lvlText w:val="%5."/>
      <w:lvlJc w:val="left"/>
      <w:pPr>
        <w:ind w:left="3375" w:hanging="360"/>
      </w:pPr>
    </w:lvl>
    <w:lvl w:ilvl="5" w:tplc="080A001B" w:tentative="1">
      <w:start w:val="1"/>
      <w:numFmt w:val="lowerRoman"/>
      <w:lvlText w:val="%6."/>
      <w:lvlJc w:val="right"/>
      <w:pPr>
        <w:ind w:left="4095" w:hanging="180"/>
      </w:pPr>
    </w:lvl>
    <w:lvl w:ilvl="6" w:tplc="080A000F" w:tentative="1">
      <w:start w:val="1"/>
      <w:numFmt w:val="decimal"/>
      <w:lvlText w:val="%7."/>
      <w:lvlJc w:val="left"/>
      <w:pPr>
        <w:ind w:left="4815" w:hanging="360"/>
      </w:pPr>
    </w:lvl>
    <w:lvl w:ilvl="7" w:tplc="080A0019" w:tentative="1">
      <w:start w:val="1"/>
      <w:numFmt w:val="lowerLetter"/>
      <w:lvlText w:val="%8."/>
      <w:lvlJc w:val="left"/>
      <w:pPr>
        <w:ind w:left="5535" w:hanging="360"/>
      </w:pPr>
    </w:lvl>
    <w:lvl w:ilvl="8" w:tplc="080A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">
    <w:nsid w:val="0B126441"/>
    <w:multiLevelType w:val="hybridMultilevel"/>
    <w:tmpl w:val="8E5A9408"/>
    <w:lvl w:ilvl="0" w:tplc="DAFEE270">
      <w:start w:val="51"/>
      <w:numFmt w:val="decimal"/>
      <w:lvlText w:val="%1"/>
      <w:lvlJc w:val="left"/>
      <w:pPr>
        <w:ind w:left="1080" w:hanging="360"/>
      </w:pPr>
      <w:rPr>
        <w:rFonts w:hint="default"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D8427F1"/>
    <w:multiLevelType w:val="hybridMultilevel"/>
    <w:tmpl w:val="4AB6A5EE"/>
    <w:lvl w:ilvl="0" w:tplc="402EA4B8">
      <w:start w:val="151"/>
      <w:numFmt w:val="decimal"/>
      <w:lvlText w:val="%1"/>
      <w:lvlJc w:val="left"/>
      <w:pPr>
        <w:ind w:left="540" w:hanging="405"/>
      </w:pPr>
      <w:rPr>
        <w:rFonts w:hint="default"/>
        <w:b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215" w:hanging="360"/>
      </w:pPr>
    </w:lvl>
    <w:lvl w:ilvl="2" w:tplc="080A001B" w:tentative="1">
      <w:start w:val="1"/>
      <w:numFmt w:val="lowerRoman"/>
      <w:lvlText w:val="%3."/>
      <w:lvlJc w:val="right"/>
      <w:pPr>
        <w:ind w:left="1935" w:hanging="180"/>
      </w:pPr>
    </w:lvl>
    <w:lvl w:ilvl="3" w:tplc="080A000F" w:tentative="1">
      <w:start w:val="1"/>
      <w:numFmt w:val="decimal"/>
      <w:lvlText w:val="%4."/>
      <w:lvlJc w:val="left"/>
      <w:pPr>
        <w:ind w:left="2655" w:hanging="360"/>
      </w:pPr>
    </w:lvl>
    <w:lvl w:ilvl="4" w:tplc="080A0019" w:tentative="1">
      <w:start w:val="1"/>
      <w:numFmt w:val="lowerLetter"/>
      <w:lvlText w:val="%5."/>
      <w:lvlJc w:val="left"/>
      <w:pPr>
        <w:ind w:left="3375" w:hanging="360"/>
      </w:pPr>
    </w:lvl>
    <w:lvl w:ilvl="5" w:tplc="080A001B" w:tentative="1">
      <w:start w:val="1"/>
      <w:numFmt w:val="lowerRoman"/>
      <w:lvlText w:val="%6."/>
      <w:lvlJc w:val="right"/>
      <w:pPr>
        <w:ind w:left="4095" w:hanging="180"/>
      </w:pPr>
    </w:lvl>
    <w:lvl w:ilvl="6" w:tplc="080A000F" w:tentative="1">
      <w:start w:val="1"/>
      <w:numFmt w:val="decimal"/>
      <w:lvlText w:val="%7."/>
      <w:lvlJc w:val="left"/>
      <w:pPr>
        <w:ind w:left="4815" w:hanging="360"/>
      </w:pPr>
    </w:lvl>
    <w:lvl w:ilvl="7" w:tplc="080A0019" w:tentative="1">
      <w:start w:val="1"/>
      <w:numFmt w:val="lowerLetter"/>
      <w:lvlText w:val="%8."/>
      <w:lvlJc w:val="left"/>
      <w:pPr>
        <w:ind w:left="5535" w:hanging="360"/>
      </w:pPr>
    </w:lvl>
    <w:lvl w:ilvl="8" w:tplc="080A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3">
    <w:nsid w:val="478E54A0"/>
    <w:multiLevelType w:val="hybridMultilevel"/>
    <w:tmpl w:val="4F4A1B8C"/>
    <w:lvl w:ilvl="0" w:tplc="10A280D6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CF023B"/>
    <w:multiLevelType w:val="hybridMultilevel"/>
    <w:tmpl w:val="F416B112"/>
    <w:lvl w:ilvl="0" w:tplc="0324CDD4">
      <w:start w:val="1"/>
      <w:numFmt w:val="decimal"/>
      <w:lvlText w:val="%1"/>
      <w:lvlJc w:val="left"/>
      <w:pPr>
        <w:ind w:left="720" w:hanging="360"/>
      </w:pPr>
      <w:rPr>
        <w:rFonts w:hint="default"/>
        <w:color w:val="000000" w:themeColor="text1"/>
        <w:sz w:val="18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AE663A"/>
    <w:multiLevelType w:val="hybridMultilevel"/>
    <w:tmpl w:val="748A329A"/>
    <w:lvl w:ilvl="0" w:tplc="4532F78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E77A9F"/>
    <w:multiLevelType w:val="hybridMultilevel"/>
    <w:tmpl w:val="2DB4A60C"/>
    <w:lvl w:ilvl="0" w:tplc="A58EBC08">
      <w:start w:val="251"/>
      <w:numFmt w:val="decimal"/>
      <w:lvlText w:val="%1"/>
      <w:lvlJc w:val="left"/>
      <w:pPr>
        <w:ind w:left="540" w:hanging="405"/>
      </w:pPr>
      <w:rPr>
        <w:rFonts w:ascii="Courier New" w:hAnsi="Courier New" w:cs="Courier New"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215" w:hanging="360"/>
      </w:pPr>
    </w:lvl>
    <w:lvl w:ilvl="2" w:tplc="080A001B" w:tentative="1">
      <w:start w:val="1"/>
      <w:numFmt w:val="lowerRoman"/>
      <w:lvlText w:val="%3."/>
      <w:lvlJc w:val="right"/>
      <w:pPr>
        <w:ind w:left="1935" w:hanging="180"/>
      </w:pPr>
    </w:lvl>
    <w:lvl w:ilvl="3" w:tplc="080A000F" w:tentative="1">
      <w:start w:val="1"/>
      <w:numFmt w:val="decimal"/>
      <w:lvlText w:val="%4."/>
      <w:lvlJc w:val="left"/>
      <w:pPr>
        <w:ind w:left="2655" w:hanging="360"/>
      </w:pPr>
    </w:lvl>
    <w:lvl w:ilvl="4" w:tplc="080A0019" w:tentative="1">
      <w:start w:val="1"/>
      <w:numFmt w:val="lowerLetter"/>
      <w:lvlText w:val="%5."/>
      <w:lvlJc w:val="left"/>
      <w:pPr>
        <w:ind w:left="3375" w:hanging="360"/>
      </w:pPr>
    </w:lvl>
    <w:lvl w:ilvl="5" w:tplc="080A001B" w:tentative="1">
      <w:start w:val="1"/>
      <w:numFmt w:val="lowerRoman"/>
      <w:lvlText w:val="%6."/>
      <w:lvlJc w:val="right"/>
      <w:pPr>
        <w:ind w:left="4095" w:hanging="180"/>
      </w:pPr>
    </w:lvl>
    <w:lvl w:ilvl="6" w:tplc="080A000F" w:tentative="1">
      <w:start w:val="1"/>
      <w:numFmt w:val="decimal"/>
      <w:lvlText w:val="%7."/>
      <w:lvlJc w:val="left"/>
      <w:pPr>
        <w:ind w:left="4815" w:hanging="360"/>
      </w:pPr>
    </w:lvl>
    <w:lvl w:ilvl="7" w:tplc="080A0019" w:tentative="1">
      <w:start w:val="1"/>
      <w:numFmt w:val="lowerLetter"/>
      <w:lvlText w:val="%8."/>
      <w:lvlJc w:val="left"/>
      <w:pPr>
        <w:ind w:left="5535" w:hanging="360"/>
      </w:pPr>
    </w:lvl>
    <w:lvl w:ilvl="8" w:tplc="080A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7">
    <w:nsid w:val="6FCB0C17"/>
    <w:multiLevelType w:val="hybridMultilevel"/>
    <w:tmpl w:val="F1C6FBC6"/>
    <w:lvl w:ilvl="0" w:tplc="69A0A6E4">
      <w:start w:val="51"/>
      <w:numFmt w:val="decimal"/>
      <w:lvlText w:val="%1"/>
      <w:lvlJc w:val="left"/>
      <w:pPr>
        <w:ind w:left="720" w:hanging="360"/>
      </w:pPr>
      <w:rPr>
        <w:rFonts w:hint="default"/>
        <w:b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F240CD"/>
    <w:multiLevelType w:val="hybridMultilevel"/>
    <w:tmpl w:val="C9684BC2"/>
    <w:lvl w:ilvl="0" w:tplc="4F04C43C">
      <w:start w:val="1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350" w:hanging="360"/>
      </w:pPr>
    </w:lvl>
    <w:lvl w:ilvl="2" w:tplc="080A001B" w:tentative="1">
      <w:start w:val="1"/>
      <w:numFmt w:val="lowerRoman"/>
      <w:lvlText w:val="%3."/>
      <w:lvlJc w:val="right"/>
      <w:pPr>
        <w:ind w:left="2070" w:hanging="180"/>
      </w:pPr>
    </w:lvl>
    <w:lvl w:ilvl="3" w:tplc="080A000F" w:tentative="1">
      <w:start w:val="1"/>
      <w:numFmt w:val="decimal"/>
      <w:lvlText w:val="%4."/>
      <w:lvlJc w:val="left"/>
      <w:pPr>
        <w:ind w:left="2790" w:hanging="360"/>
      </w:pPr>
    </w:lvl>
    <w:lvl w:ilvl="4" w:tplc="080A0019" w:tentative="1">
      <w:start w:val="1"/>
      <w:numFmt w:val="lowerLetter"/>
      <w:lvlText w:val="%5."/>
      <w:lvlJc w:val="left"/>
      <w:pPr>
        <w:ind w:left="3510" w:hanging="360"/>
      </w:pPr>
    </w:lvl>
    <w:lvl w:ilvl="5" w:tplc="080A001B" w:tentative="1">
      <w:start w:val="1"/>
      <w:numFmt w:val="lowerRoman"/>
      <w:lvlText w:val="%6."/>
      <w:lvlJc w:val="right"/>
      <w:pPr>
        <w:ind w:left="4230" w:hanging="180"/>
      </w:pPr>
    </w:lvl>
    <w:lvl w:ilvl="6" w:tplc="080A000F" w:tentative="1">
      <w:start w:val="1"/>
      <w:numFmt w:val="decimal"/>
      <w:lvlText w:val="%7."/>
      <w:lvlJc w:val="left"/>
      <w:pPr>
        <w:ind w:left="4950" w:hanging="360"/>
      </w:pPr>
    </w:lvl>
    <w:lvl w:ilvl="7" w:tplc="080A0019" w:tentative="1">
      <w:start w:val="1"/>
      <w:numFmt w:val="lowerLetter"/>
      <w:lvlText w:val="%8."/>
      <w:lvlJc w:val="left"/>
      <w:pPr>
        <w:ind w:left="5670" w:hanging="360"/>
      </w:pPr>
    </w:lvl>
    <w:lvl w:ilvl="8" w:tplc="080A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>
    <w:nsid w:val="717C001D"/>
    <w:multiLevelType w:val="hybridMultilevel"/>
    <w:tmpl w:val="A66643A8"/>
    <w:lvl w:ilvl="0" w:tplc="1B1C7370">
      <w:start w:val="201"/>
      <w:numFmt w:val="decimal"/>
      <w:lvlText w:val="%1"/>
      <w:lvlJc w:val="left"/>
      <w:pPr>
        <w:ind w:left="540" w:hanging="405"/>
      </w:pPr>
      <w:rPr>
        <w:rFonts w:hint="default"/>
        <w:b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215" w:hanging="360"/>
      </w:pPr>
    </w:lvl>
    <w:lvl w:ilvl="2" w:tplc="080A001B" w:tentative="1">
      <w:start w:val="1"/>
      <w:numFmt w:val="lowerRoman"/>
      <w:lvlText w:val="%3."/>
      <w:lvlJc w:val="right"/>
      <w:pPr>
        <w:ind w:left="1935" w:hanging="180"/>
      </w:pPr>
    </w:lvl>
    <w:lvl w:ilvl="3" w:tplc="080A000F" w:tentative="1">
      <w:start w:val="1"/>
      <w:numFmt w:val="decimal"/>
      <w:lvlText w:val="%4."/>
      <w:lvlJc w:val="left"/>
      <w:pPr>
        <w:ind w:left="2655" w:hanging="360"/>
      </w:pPr>
    </w:lvl>
    <w:lvl w:ilvl="4" w:tplc="080A0019" w:tentative="1">
      <w:start w:val="1"/>
      <w:numFmt w:val="lowerLetter"/>
      <w:lvlText w:val="%5."/>
      <w:lvlJc w:val="left"/>
      <w:pPr>
        <w:ind w:left="3375" w:hanging="360"/>
      </w:pPr>
    </w:lvl>
    <w:lvl w:ilvl="5" w:tplc="080A001B" w:tentative="1">
      <w:start w:val="1"/>
      <w:numFmt w:val="lowerRoman"/>
      <w:lvlText w:val="%6."/>
      <w:lvlJc w:val="right"/>
      <w:pPr>
        <w:ind w:left="4095" w:hanging="180"/>
      </w:pPr>
    </w:lvl>
    <w:lvl w:ilvl="6" w:tplc="080A000F" w:tentative="1">
      <w:start w:val="1"/>
      <w:numFmt w:val="decimal"/>
      <w:lvlText w:val="%7."/>
      <w:lvlJc w:val="left"/>
      <w:pPr>
        <w:ind w:left="4815" w:hanging="360"/>
      </w:pPr>
    </w:lvl>
    <w:lvl w:ilvl="7" w:tplc="080A0019" w:tentative="1">
      <w:start w:val="1"/>
      <w:numFmt w:val="lowerLetter"/>
      <w:lvlText w:val="%8."/>
      <w:lvlJc w:val="left"/>
      <w:pPr>
        <w:ind w:left="5535" w:hanging="360"/>
      </w:pPr>
    </w:lvl>
    <w:lvl w:ilvl="8" w:tplc="080A001B" w:tentative="1">
      <w:start w:val="1"/>
      <w:numFmt w:val="lowerRoman"/>
      <w:lvlText w:val="%9."/>
      <w:lvlJc w:val="right"/>
      <w:pPr>
        <w:ind w:left="6255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5"/>
  </w:num>
  <w:num w:numId="5">
    <w:abstractNumId w:val="7"/>
  </w:num>
  <w:num w:numId="6">
    <w:abstractNumId w:val="3"/>
  </w:num>
  <w:num w:numId="7">
    <w:abstractNumId w:val="0"/>
  </w:num>
  <w:num w:numId="8">
    <w:abstractNumId w:val="2"/>
  </w:num>
  <w:num w:numId="9">
    <w:abstractNumId w:val="9"/>
  </w:num>
  <w:num w:numId="1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zMzSxNDexMDU0MzJS0lEKTi0uzszPAykwrgUAK5dBRCwAAAA="/>
  </w:docVars>
  <w:rsids>
    <w:rsidRoot w:val="00B061D6"/>
    <w:rsid w:val="000013F9"/>
    <w:rsid w:val="000022E1"/>
    <w:rsid w:val="000025D8"/>
    <w:rsid w:val="00002629"/>
    <w:rsid w:val="00003BC5"/>
    <w:rsid w:val="000055D0"/>
    <w:rsid w:val="000057BA"/>
    <w:rsid w:val="00005C27"/>
    <w:rsid w:val="00005D3D"/>
    <w:rsid w:val="000063E3"/>
    <w:rsid w:val="00006571"/>
    <w:rsid w:val="0000706B"/>
    <w:rsid w:val="00007124"/>
    <w:rsid w:val="000103BB"/>
    <w:rsid w:val="000112AB"/>
    <w:rsid w:val="00011FC8"/>
    <w:rsid w:val="000131CC"/>
    <w:rsid w:val="00013327"/>
    <w:rsid w:val="000137E2"/>
    <w:rsid w:val="0001529C"/>
    <w:rsid w:val="0001683C"/>
    <w:rsid w:val="00016A7D"/>
    <w:rsid w:val="00020EFA"/>
    <w:rsid w:val="000218CE"/>
    <w:rsid w:val="000224DD"/>
    <w:rsid w:val="00023557"/>
    <w:rsid w:val="00023870"/>
    <w:rsid w:val="00023ED7"/>
    <w:rsid w:val="00024900"/>
    <w:rsid w:val="00025F7C"/>
    <w:rsid w:val="00026111"/>
    <w:rsid w:val="00026D4C"/>
    <w:rsid w:val="000309C4"/>
    <w:rsid w:val="00031CB1"/>
    <w:rsid w:val="000323CF"/>
    <w:rsid w:val="00033AED"/>
    <w:rsid w:val="000341FF"/>
    <w:rsid w:val="00034262"/>
    <w:rsid w:val="00034CF4"/>
    <w:rsid w:val="00037074"/>
    <w:rsid w:val="0004106C"/>
    <w:rsid w:val="00041D77"/>
    <w:rsid w:val="00046620"/>
    <w:rsid w:val="000471BB"/>
    <w:rsid w:val="00047215"/>
    <w:rsid w:val="00050BEF"/>
    <w:rsid w:val="00050C40"/>
    <w:rsid w:val="00053B6C"/>
    <w:rsid w:val="000542D7"/>
    <w:rsid w:val="00054683"/>
    <w:rsid w:val="00054B5C"/>
    <w:rsid w:val="00060612"/>
    <w:rsid w:val="00061BB8"/>
    <w:rsid w:val="00061C66"/>
    <w:rsid w:val="00062F1C"/>
    <w:rsid w:val="000646CD"/>
    <w:rsid w:val="00064C63"/>
    <w:rsid w:val="000652D2"/>
    <w:rsid w:val="00066F8A"/>
    <w:rsid w:val="0006755A"/>
    <w:rsid w:val="00072238"/>
    <w:rsid w:val="00072C82"/>
    <w:rsid w:val="000743E7"/>
    <w:rsid w:val="00076AD9"/>
    <w:rsid w:val="00076DC9"/>
    <w:rsid w:val="00077B27"/>
    <w:rsid w:val="00081665"/>
    <w:rsid w:val="00081931"/>
    <w:rsid w:val="000828B3"/>
    <w:rsid w:val="00082E2A"/>
    <w:rsid w:val="000842B1"/>
    <w:rsid w:val="00084E73"/>
    <w:rsid w:val="00086251"/>
    <w:rsid w:val="000864F2"/>
    <w:rsid w:val="00090D01"/>
    <w:rsid w:val="0009141D"/>
    <w:rsid w:val="0009400F"/>
    <w:rsid w:val="00095B14"/>
    <w:rsid w:val="00097F00"/>
    <w:rsid w:val="00097F1B"/>
    <w:rsid w:val="000A161C"/>
    <w:rsid w:val="000A206D"/>
    <w:rsid w:val="000A38CA"/>
    <w:rsid w:val="000A45D2"/>
    <w:rsid w:val="000A4CBB"/>
    <w:rsid w:val="000A53E8"/>
    <w:rsid w:val="000A5B30"/>
    <w:rsid w:val="000A5C4F"/>
    <w:rsid w:val="000A78D9"/>
    <w:rsid w:val="000A7C3D"/>
    <w:rsid w:val="000B10EC"/>
    <w:rsid w:val="000B245E"/>
    <w:rsid w:val="000B5A58"/>
    <w:rsid w:val="000B6E1C"/>
    <w:rsid w:val="000C1CE2"/>
    <w:rsid w:val="000C26B8"/>
    <w:rsid w:val="000C29B8"/>
    <w:rsid w:val="000C36EF"/>
    <w:rsid w:val="000C6736"/>
    <w:rsid w:val="000C68EB"/>
    <w:rsid w:val="000C7D12"/>
    <w:rsid w:val="000C7F96"/>
    <w:rsid w:val="000D0CD5"/>
    <w:rsid w:val="000D1A66"/>
    <w:rsid w:val="000D284A"/>
    <w:rsid w:val="000D6043"/>
    <w:rsid w:val="000E3054"/>
    <w:rsid w:val="000E3A55"/>
    <w:rsid w:val="000E516E"/>
    <w:rsid w:val="000E603A"/>
    <w:rsid w:val="000E648C"/>
    <w:rsid w:val="000E7562"/>
    <w:rsid w:val="000F0CA2"/>
    <w:rsid w:val="000F7250"/>
    <w:rsid w:val="00101109"/>
    <w:rsid w:val="00101946"/>
    <w:rsid w:val="001059D0"/>
    <w:rsid w:val="001064C3"/>
    <w:rsid w:val="00106522"/>
    <w:rsid w:val="00106E47"/>
    <w:rsid w:val="00110004"/>
    <w:rsid w:val="001101C3"/>
    <w:rsid w:val="00110F13"/>
    <w:rsid w:val="0011275F"/>
    <w:rsid w:val="00112B24"/>
    <w:rsid w:val="00114E4F"/>
    <w:rsid w:val="00114F58"/>
    <w:rsid w:val="0011646B"/>
    <w:rsid w:val="0011770D"/>
    <w:rsid w:val="00121277"/>
    <w:rsid w:val="001216A9"/>
    <w:rsid w:val="00121E2D"/>
    <w:rsid w:val="001258A0"/>
    <w:rsid w:val="00125A67"/>
    <w:rsid w:val="0012681C"/>
    <w:rsid w:val="0012705C"/>
    <w:rsid w:val="00127883"/>
    <w:rsid w:val="001329CB"/>
    <w:rsid w:val="00133A6F"/>
    <w:rsid w:val="00133E11"/>
    <w:rsid w:val="00135474"/>
    <w:rsid w:val="001355A0"/>
    <w:rsid w:val="00136075"/>
    <w:rsid w:val="001361E2"/>
    <w:rsid w:val="00136D71"/>
    <w:rsid w:val="001413D6"/>
    <w:rsid w:val="001416F8"/>
    <w:rsid w:val="001419DE"/>
    <w:rsid w:val="00144368"/>
    <w:rsid w:val="001445BA"/>
    <w:rsid w:val="00147001"/>
    <w:rsid w:val="00150445"/>
    <w:rsid w:val="00152EB8"/>
    <w:rsid w:val="00153F4E"/>
    <w:rsid w:val="001540A2"/>
    <w:rsid w:val="00156535"/>
    <w:rsid w:val="00156D61"/>
    <w:rsid w:val="00160A5B"/>
    <w:rsid w:val="001639BF"/>
    <w:rsid w:val="00164C8E"/>
    <w:rsid w:val="001660C7"/>
    <w:rsid w:val="0017187B"/>
    <w:rsid w:val="00171F14"/>
    <w:rsid w:val="001724BC"/>
    <w:rsid w:val="00174433"/>
    <w:rsid w:val="00174494"/>
    <w:rsid w:val="001753B5"/>
    <w:rsid w:val="001758F0"/>
    <w:rsid w:val="00177B38"/>
    <w:rsid w:val="00177B51"/>
    <w:rsid w:val="00180799"/>
    <w:rsid w:val="001822A5"/>
    <w:rsid w:val="00185424"/>
    <w:rsid w:val="00185EE3"/>
    <w:rsid w:val="00187D68"/>
    <w:rsid w:val="00190A9D"/>
    <w:rsid w:val="00191656"/>
    <w:rsid w:val="00191AAB"/>
    <w:rsid w:val="0019327C"/>
    <w:rsid w:val="00193B87"/>
    <w:rsid w:val="00195140"/>
    <w:rsid w:val="0019553A"/>
    <w:rsid w:val="00195DAD"/>
    <w:rsid w:val="001961AD"/>
    <w:rsid w:val="00196A42"/>
    <w:rsid w:val="001A02F8"/>
    <w:rsid w:val="001A062C"/>
    <w:rsid w:val="001A1187"/>
    <w:rsid w:val="001A21FA"/>
    <w:rsid w:val="001A2331"/>
    <w:rsid w:val="001A2A87"/>
    <w:rsid w:val="001A2E0D"/>
    <w:rsid w:val="001A2FDD"/>
    <w:rsid w:val="001A4004"/>
    <w:rsid w:val="001A58FD"/>
    <w:rsid w:val="001A5915"/>
    <w:rsid w:val="001A60E6"/>
    <w:rsid w:val="001B1AC0"/>
    <w:rsid w:val="001B3265"/>
    <w:rsid w:val="001B3380"/>
    <w:rsid w:val="001B3BA6"/>
    <w:rsid w:val="001B6154"/>
    <w:rsid w:val="001C10AD"/>
    <w:rsid w:val="001C26C3"/>
    <w:rsid w:val="001C3FAC"/>
    <w:rsid w:val="001C4835"/>
    <w:rsid w:val="001C5316"/>
    <w:rsid w:val="001C6363"/>
    <w:rsid w:val="001C7483"/>
    <w:rsid w:val="001D1564"/>
    <w:rsid w:val="001D1669"/>
    <w:rsid w:val="001D1709"/>
    <w:rsid w:val="001D2C1D"/>
    <w:rsid w:val="001D44AE"/>
    <w:rsid w:val="001D45CA"/>
    <w:rsid w:val="001D4C84"/>
    <w:rsid w:val="001D5A02"/>
    <w:rsid w:val="001E0A2B"/>
    <w:rsid w:val="001E1E26"/>
    <w:rsid w:val="001E22A0"/>
    <w:rsid w:val="001E4E93"/>
    <w:rsid w:val="001E62BB"/>
    <w:rsid w:val="001E78CA"/>
    <w:rsid w:val="001E793E"/>
    <w:rsid w:val="001F19E6"/>
    <w:rsid w:val="001F1FAC"/>
    <w:rsid w:val="001F210C"/>
    <w:rsid w:val="001F2A36"/>
    <w:rsid w:val="001F42CA"/>
    <w:rsid w:val="001F461F"/>
    <w:rsid w:val="001F47EC"/>
    <w:rsid w:val="001F59F4"/>
    <w:rsid w:val="001F5CFC"/>
    <w:rsid w:val="001F6163"/>
    <w:rsid w:val="00200370"/>
    <w:rsid w:val="00200390"/>
    <w:rsid w:val="002014E6"/>
    <w:rsid w:val="00202157"/>
    <w:rsid w:val="0020235E"/>
    <w:rsid w:val="00202C50"/>
    <w:rsid w:val="002034D8"/>
    <w:rsid w:val="0020377F"/>
    <w:rsid w:val="0020456B"/>
    <w:rsid w:val="00206A07"/>
    <w:rsid w:val="00210E3A"/>
    <w:rsid w:val="002112E1"/>
    <w:rsid w:val="00211C85"/>
    <w:rsid w:val="00215A13"/>
    <w:rsid w:val="00215E34"/>
    <w:rsid w:val="00216AAF"/>
    <w:rsid w:val="002177DE"/>
    <w:rsid w:val="0021794C"/>
    <w:rsid w:val="002208CF"/>
    <w:rsid w:val="00225C76"/>
    <w:rsid w:val="00227364"/>
    <w:rsid w:val="00230D7A"/>
    <w:rsid w:val="002325F6"/>
    <w:rsid w:val="0023443B"/>
    <w:rsid w:val="00235524"/>
    <w:rsid w:val="00235B64"/>
    <w:rsid w:val="002365E5"/>
    <w:rsid w:val="002376CD"/>
    <w:rsid w:val="00237D4E"/>
    <w:rsid w:val="0024039C"/>
    <w:rsid w:val="00243C02"/>
    <w:rsid w:val="00243CF7"/>
    <w:rsid w:val="00243E1B"/>
    <w:rsid w:val="0024496A"/>
    <w:rsid w:val="0024622F"/>
    <w:rsid w:val="002465B6"/>
    <w:rsid w:val="0025087C"/>
    <w:rsid w:val="002524E6"/>
    <w:rsid w:val="002526C6"/>
    <w:rsid w:val="002531B1"/>
    <w:rsid w:val="00253E2D"/>
    <w:rsid w:val="002566C0"/>
    <w:rsid w:val="002609CF"/>
    <w:rsid w:val="00260E57"/>
    <w:rsid w:val="00260EFF"/>
    <w:rsid w:val="00261DCA"/>
    <w:rsid w:val="00263204"/>
    <w:rsid w:val="00265CBE"/>
    <w:rsid w:val="00266246"/>
    <w:rsid w:val="002717EA"/>
    <w:rsid w:val="00272D82"/>
    <w:rsid w:val="002737D9"/>
    <w:rsid w:val="00274FF5"/>
    <w:rsid w:val="002754AA"/>
    <w:rsid w:val="0027633C"/>
    <w:rsid w:val="002764C5"/>
    <w:rsid w:val="00277BC7"/>
    <w:rsid w:val="00280451"/>
    <w:rsid w:val="00280B41"/>
    <w:rsid w:val="00281432"/>
    <w:rsid w:val="002814D8"/>
    <w:rsid w:val="00282419"/>
    <w:rsid w:val="00283920"/>
    <w:rsid w:val="00283BBF"/>
    <w:rsid w:val="00285F20"/>
    <w:rsid w:val="00286A6C"/>
    <w:rsid w:val="002876A8"/>
    <w:rsid w:val="00287894"/>
    <w:rsid w:val="002907C4"/>
    <w:rsid w:val="00291CE1"/>
    <w:rsid w:val="002936B3"/>
    <w:rsid w:val="00296C6B"/>
    <w:rsid w:val="002A0C8C"/>
    <w:rsid w:val="002A24A7"/>
    <w:rsid w:val="002A3624"/>
    <w:rsid w:val="002A462D"/>
    <w:rsid w:val="002A6AD2"/>
    <w:rsid w:val="002B0D4C"/>
    <w:rsid w:val="002B0FA4"/>
    <w:rsid w:val="002B10B7"/>
    <w:rsid w:val="002B12CF"/>
    <w:rsid w:val="002B1431"/>
    <w:rsid w:val="002B14A9"/>
    <w:rsid w:val="002B161A"/>
    <w:rsid w:val="002B440E"/>
    <w:rsid w:val="002B4AE7"/>
    <w:rsid w:val="002B5FD8"/>
    <w:rsid w:val="002B6548"/>
    <w:rsid w:val="002B725F"/>
    <w:rsid w:val="002B74BF"/>
    <w:rsid w:val="002B74F3"/>
    <w:rsid w:val="002B7A29"/>
    <w:rsid w:val="002C00B7"/>
    <w:rsid w:val="002C15F0"/>
    <w:rsid w:val="002C1D1C"/>
    <w:rsid w:val="002C27F2"/>
    <w:rsid w:val="002C31E2"/>
    <w:rsid w:val="002C3C1B"/>
    <w:rsid w:val="002C5953"/>
    <w:rsid w:val="002C5C3A"/>
    <w:rsid w:val="002C5F4D"/>
    <w:rsid w:val="002C6215"/>
    <w:rsid w:val="002C70F7"/>
    <w:rsid w:val="002C757C"/>
    <w:rsid w:val="002D038F"/>
    <w:rsid w:val="002D2956"/>
    <w:rsid w:val="002D46CD"/>
    <w:rsid w:val="002D4A0F"/>
    <w:rsid w:val="002E0668"/>
    <w:rsid w:val="002E1C91"/>
    <w:rsid w:val="002E2F34"/>
    <w:rsid w:val="002E3544"/>
    <w:rsid w:val="002E3592"/>
    <w:rsid w:val="002E536F"/>
    <w:rsid w:val="002E56CB"/>
    <w:rsid w:val="002E68CF"/>
    <w:rsid w:val="002E7476"/>
    <w:rsid w:val="002F3499"/>
    <w:rsid w:val="002F355C"/>
    <w:rsid w:val="002F361A"/>
    <w:rsid w:val="002F5180"/>
    <w:rsid w:val="002F5B10"/>
    <w:rsid w:val="002F612E"/>
    <w:rsid w:val="002F6528"/>
    <w:rsid w:val="002F689B"/>
    <w:rsid w:val="0030038F"/>
    <w:rsid w:val="0030148C"/>
    <w:rsid w:val="00301AC3"/>
    <w:rsid w:val="003034B5"/>
    <w:rsid w:val="0030505E"/>
    <w:rsid w:val="003051A0"/>
    <w:rsid w:val="00306F61"/>
    <w:rsid w:val="00307701"/>
    <w:rsid w:val="003078B2"/>
    <w:rsid w:val="00307B7A"/>
    <w:rsid w:val="0031031E"/>
    <w:rsid w:val="00310BA1"/>
    <w:rsid w:val="00313878"/>
    <w:rsid w:val="00314473"/>
    <w:rsid w:val="0031453F"/>
    <w:rsid w:val="00316BD6"/>
    <w:rsid w:val="003172E6"/>
    <w:rsid w:val="003213D4"/>
    <w:rsid w:val="00322CBD"/>
    <w:rsid w:val="00322F3E"/>
    <w:rsid w:val="00323C7C"/>
    <w:rsid w:val="00324442"/>
    <w:rsid w:val="0032481F"/>
    <w:rsid w:val="003253B1"/>
    <w:rsid w:val="00327C57"/>
    <w:rsid w:val="00327D34"/>
    <w:rsid w:val="00331990"/>
    <w:rsid w:val="00331B54"/>
    <w:rsid w:val="0033398E"/>
    <w:rsid w:val="00333A61"/>
    <w:rsid w:val="0033593D"/>
    <w:rsid w:val="00337803"/>
    <w:rsid w:val="00341B6E"/>
    <w:rsid w:val="00341E37"/>
    <w:rsid w:val="00342B64"/>
    <w:rsid w:val="00344533"/>
    <w:rsid w:val="00344AF4"/>
    <w:rsid w:val="0034595E"/>
    <w:rsid w:val="00346A56"/>
    <w:rsid w:val="003474B8"/>
    <w:rsid w:val="0035061A"/>
    <w:rsid w:val="003506B1"/>
    <w:rsid w:val="0035214A"/>
    <w:rsid w:val="00352F9F"/>
    <w:rsid w:val="0035522F"/>
    <w:rsid w:val="0035649E"/>
    <w:rsid w:val="003564BF"/>
    <w:rsid w:val="00357092"/>
    <w:rsid w:val="003576BC"/>
    <w:rsid w:val="003616C8"/>
    <w:rsid w:val="00361EBD"/>
    <w:rsid w:val="00364B6D"/>
    <w:rsid w:val="00365A60"/>
    <w:rsid w:val="003701F8"/>
    <w:rsid w:val="003712E6"/>
    <w:rsid w:val="003722FF"/>
    <w:rsid w:val="00372A35"/>
    <w:rsid w:val="00372B0C"/>
    <w:rsid w:val="00373787"/>
    <w:rsid w:val="0037549F"/>
    <w:rsid w:val="00380954"/>
    <w:rsid w:val="00380A1C"/>
    <w:rsid w:val="00380FE7"/>
    <w:rsid w:val="00381948"/>
    <w:rsid w:val="00383614"/>
    <w:rsid w:val="00383B13"/>
    <w:rsid w:val="0038433F"/>
    <w:rsid w:val="00385991"/>
    <w:rsid w:val="0038789D"/>
    <w:rsid w:val="00390B0E"/>
    <w:rsid w:val="003910C6"/>
    <w:rsid w:val="003911A5"/>
    <w:rsid w:val="00391A6A"/>
    <w:rsid w:val="00392846"/>
    <w:rsid w:val="00392A58"/>
    <w:rsid w:val="00393FC1"/>
    <w:rsid w:val="00394082"/>
    <w:rsid w:val="003940C9"/>
    <w:rsid w:val="00394619"/>
    <w:rsid w:val="00395DDC"/>
    <w:rsid w:val="00397EC6"/>
    <w:rsid w:val="003A0965"/>
    <w:rsid w:val="003A0D72"/>
    <w:rsid w:val="003A27B9"/>
    <w:rsid w:val="003A31E1"/>
    <w:rsid w:val="003A37AB"/>
    <w:rsid w:val="003A398C"/>
    <w:rsid w:val="003A3EB1"/>
    <w:rsid w:val="003A47A4"/>
    <w:rsid w:val="003A5F68"/>
    <w:rsid w:val="003A71AE"/>
    <w:rsid w:val="003A74FD"/>
    <w:rsid w:val="003B0209"/>
    <w:rsid w:val="003B05FF"/>
    <w:rsid w:val="003B0902"/>
    <w:rsid w:val="003B1385"/>
    <w:rsid w:val="003B4B5D"/>
    <w:rsid w:val="003B50CE"/>
    <w:rsid w:val="003B5939"/>
    <w:rsid w:val="003C34ED"/>
    <w:rsid w:val="003D2F42"/>
    <w:rsid w:val="003D46FB"/>
    <w:rsid w:val="003D5F66"/>
    <w:rsid w:val="003D6270"/>
    <w:rsid w:val="003D6456"/>
    <w:rsid w:val="003E1607"/>
    <w:rsid w:val="003E1843"/>
    <w:rsid w:val="003E1DB2"/>
    <w:rsid w:val="003E254C"/>
    <w:rsid w:val="003E2EB9"/>
    <w:rsid w:val="003E5509"/>
    <w:rsid w:val="003E77D4"/>
    <w:rsid w:val="003F18CC"/>
    <w:rsid w:val="003F5B25"/>
    <w:rsid w:val="003F65E3"/>
    <w:rsid w:val="00400724"/>
    <w:rsid w:val="00400BC4"/>
    <w:rsid w:val="004015EC"/>
    <w:rsid w:val="004045F9"/>
    <w:rsid w:val="00405C79"/>
    <w:rsid w:val="00406793"/>
    <w:rsid w:val="00410FA3"/>
    <w:rsid w:val="004133F7"/>
    <w:rsid w:val="004136B9"/>
    <w:rsid w:val="00416673"/>
    <w:rsid w:val="0042016D"/>
    <w:rsid w:val="004208E2"/>
    <w:rsid w:val="00422BC8"/>
    <w:rsid w:val="00422DAC"/>
    <w:rsid w:val="0042467D"/>
    <w:rsid w:val="00425A07"/>
    <w:rsid w:val="00425C16"/>
    <w:rsid w:val="004264F7"/>
    <w:rsid w:val="0043084D"/>
    <w:rsid w:val="004314E8"/>
    <w:rsid w:val="00434689"/>
    <w:rsid w:val="00434AB6"/>
    <w:rsid w:val="00436AD1"/>
    <w:rsid w:val="0044142A"/>
    <w:rsid w:val="00442B57"/>
    <w:rsid w:val="00444412"/>
    <w:rsid w:val="00444A8B"/>
    <w:rsid w:val="00445A00"/>
    <w:rsid w:val="00446799"/>
    <w:rsid w:val="0044759F"/>
    <w:rsid w:val="004505EC"/>
    <w:rsid w:val="00450B7C"/>
    <w:rsid w:val="004511D2"/>
    <w:rsid w:val="00453905"/>
    <w:rsid w:val="00455525"/>
    <w:rsid w:val="00455776"/>
    <w:rsid w:val="004557D5"/>
    <w:rsid w:val="0045655D"/>
    <w:rsid w:val="00456858"/>
    <w:rsid w:val="00456B5E"/>
    <w:rsid w:val="00460972"/>
    <w:rsid w:val="00461C1F"/>
    <w:rsid w:val="00462E87"/>
    <w:rsid w:val="004636EA"/>
    <w:rsid w:val="0046664D"/>
    <w:rsid w:val="00466806"/>
    <w:rsid w:val="00467BF6"/>
    <w:rsid w:val="00471216"/>
    <w:rsid w:val="00471494"/>
    <w:rsid w:val="0047217B"/>
    <w:rsid w:val="00473181"/>
    <w:rsid w:val="00475B09"/>
    <w:rsid w:val="0047651F"/>
    <w:rsid w:val="00476755"/>
    <w:rsid w:val="004775CA"/>
    <w:rsid w:val="00477BD3"/>
    <w:rsid w:val="004822D8"/>
    <w:rsid w:val="00483388"/>
    <w:rsid w:val="00483571"/>
    <w:rsid w:val="004857B3"/>
    <w:rsid w:val="004861F9"/>
    <w:rsid w:val="004866B6"/>
    <w:rsid w:val="00486882"/>
    <w:rsid w:val="00486DB9"/>
    <w:rsid w:val="00487B30"/>
    <w:rsid w:val="0049024C"/>
    <w:rsid w:val="00491D74"/>
    <w:rsid w:val="00491E8A"/>
    <w:rsid w:val="00496C1A"/>
    <w:rsid w:val="00497DFA"/>
    <w:rsid w:val="004A168F"/>
    <w:rsid w:val="004A338F"/>
    <w:rsid w:val="004A35C5"/>
    <w:rsid w:val="004A466A"/>
    <w:rsid w:val="004A4BF2"/>
    <w:rsid w:val="004A5E9D"/>
    <w:rsid w:val="004A66B5"/>
    <w:rsid w:val="004A73CD"/>
    <w:rsid w:val="004A7F9B"/>
    <w:rsid w:val="004B0AC6"/>
    <w:rsid w:val="004B0BD0"/>
    <w:rsid w:val="004B1C03"/>
    <w:rsid w:val="004B1D37"/>
    <w:rsid w:val="004B5135"/>
    <w:rsid w:val="004B5A22"/>
    <w:rsid w:val="004B5C0D"/>
    <w:rsid w:val="004C1A93"/>
    <w:rsid w:val="004C212D"/>
    <w:rsid w:val="004C244C"/>
    <w:rsid w:val="004C2F4F"/>
    <w:rsid w:val="004C5806"/>
    <w:rsid w:val="004C59A0"/>
    <w:rsid w:val="004C6A0D"/>
    <w:rsid w:val="004C7389"/>
    <w:rsid w:val="004C7BC9"/>
    <w:rsid w:val="004D1C14"/>
    <w:rsid w:val="004D2B14"/>
    <w:rsid w:val="004D2FC6"/>
    <w:rsid w:val="004D38D7"/>
    <w:rsid w:val="004D3B19"/>
    <w:rsid w:val="004D3B3E"/>
    <w:rsid w:val="004D4052"/>
    <w:rsid w:val="004D585E"/>
    <w:rsid w:val="004D5E0C"/>
    <w:rsid w:val="004D6157"/>
    <w:rsid w:val="004E0426"/>
    <w:rsid w:val="004E3C23"/>
    <w:rsid w:val="004E5B58"/>
    <w:rsid w:val="004E65A8"/>
    <w:rsid w:val="004E7F13"/>
    <w:rsid w:val="004E7F3B"/>
    <w:rsid w:val="004F36C6"/>
    <w:rsid w:val="004F3BC5"/>
    <w:rsid w:val="004F471B"/>
    <w:rsid w:val="004F58CF"/>
    <w:rsid w:val="004F6F4B"/>
    <w:rsid w:val="00500FA7"/>
    <w:rsid w:val="00501AF5"/>
    <w:rsid w:val="0050259B"/>
    <w:rsid w:val="00502C85"/>
    <w:rsid w:val="00510B3C"/>
    <w:rsid w:val="00514043"/>
    <w:rsid w:val="0051542C"/>
    <w:rsid w:val="005173FA"/>
    <w:rsid w:val="00523C44"/>
    <w:rsid w:val="005306BB"/>
    <w:rsid w:val="00531E5A"/>
    <w:rsid w:val="00534060"/>
    <w:rsid w:val="005346B8"/>
    <w:rsid w:val="005351FD"/>
    <w:rsid w:val="0053719F"/>
    <w:rsid w:val="00537C81"/>
    <w:rsid w:val="00537E1D"/>
    <w:rsid w:val="005419D0"/>
    <w:rsid w:val="00542EA7"/>
    <w:rsid w:val="00543146"/>
    <w:rsid w:val="00543191"/>
    <w:rsid w:val="0054376E"/>
    <w:rsid w:val="00544E19"/>
    <w:rsid w:val="00545E5A"/>
    <w:rsid w:val="00546BF2"/>
    <w:rsid w:val="00550264"/>
    <w:rsid w:val="00552BAD"/>
    <w:rsid w:val="0055307D"/>
    <w:rsid w:val="0055349F"/>
    <w:rsid w:val="0055434D"/>
    <w:rsid w:val="005545DE"/>
    <w:rsid w:val="00557790"/>
    <w:rsid w:val="00557AE8"/>
    <w:rsid w:val="00563A5C"/>
    <w:rsid w:val="00563CB0"/>
    <w:rsid w:val="005640F6"/>
    <w:rsid w:val="00564A33"/>
    <w:rsid w:val="00564BCD"/>
    <w:rsid w:val="0056554B"/>
    <w:rsid w:val="0056577A"/>
    <w:rsid w:val="00565AAA"/>
    <w:rsid w:val="00565D01"/>
    <w:rsid w:val="005678B2"/>
    <w:rsid w:val="0057221B"/>
    <w:rsid w:val="00572771"/>
    <w:rsid w:val="00572F8B"/>
    <w:rsid w:val="00572FB5"/>
    <w:rsid w:val="005737B7"/>
    <w:rsid w:val="005737F0"/>
    <w:rsid w:val="00573A77"/>
    <w:rsid w:val="00574065"/>
    <w:rsid w:val="00575172"/>
    <w:rsid w:val="00576F08"/>
    <w:rsid w:val="005803BE"/>
    <w:rsid w:val="00580B5D"/>
    <w:rsid w:val="00582902"/>
    <w:rsid w:val="00582A5E"/>
    <w:rsid w:val="00584F01"/>
    <w:rsid w:val="005860C1"/>
    <w:rsid w:val="00586168"/>
    <w:rsid w:val="0058756A"/>
    <w:rsid w:val="005900D9"/>
    <w:rsid w:val="00590511"/>
    <w:rsid w:val="0059158C"/>
    <w:rsid w:val="00591B8E"/>
    <w:rsid w:val="005A2F72"/>
    <w:rsid w:val="005A400D"/>
    <w:rsid w:val="005A4AA2"/>
    <w:rsid w:val="005A4BD1"/>
    <w:rsid w:val="005A4E1C"/>
    <w:rsid w:val="005A5419"/>
    <w:rsid w:val="005B27A7"/>
    <w:rsid w:val="005B32FD"/>
    <w:rsid w:val="005B3A51"/>
    <w:rsid w:val="005B45FC"/>
    <w:rsid w:val="005C10B5"/>
    <w:rsid w:val="005C3854"/>
    <w:rsid w:val="005C3FEC"/>
    <w:rsid w:val="005C73E3"/>
    <w:rsid w:val="005D09F8"/>
    <w:rsid w:val="005D19C1"/>
    <w:rsid w:val="005D49BE"/>
    <w:rsid w:val="005D6E6A"/>
    <w:rsid w:val="005D7B6A"/>
    <w:rsid w:val="005E07EF"/>
    <w:rsid w:val="005E0CB8"/>
    <w:rsid w:val="005E52A9"/>
    <w:rsid w:val="005E6FCB"/>
    <w:rsid w:val="005F0435"/>
    <w:rsid w:val="005F156A"/>
    <w:rsid w:val="005F2229"/>
    <w:rsid w:val="005F24C6"/>
    <w:rsid w:val="005F2593"/>
    <w:rsid w:val="005F34F6"/>
    <w:rsid w:val="005F373D"/>
    <w:rsid w:val="005F3A8A"/>
    <w:rsid w:val="005F4BB8"/>
    <w:rsid w:val="005F6D80"/>
    <w:rsid w:val="0060052F"/>
    <w:rsid w:val="0060112E"/>
    <w:rsid w:val="00602782"/>
    <w:rsid w:val="00602B92"/>
    <w:rsid w:val="00603D53"/>
    <w:rsid w:val="00603DA0"/>
    <w:rsid w:val="006048B6"/>
    <w:rsid w:val="00604EA4"/>
    <w:rsid w:val="0060542F"/>
    <w:rsid w:val="00605A30"/>
    <w:rsid w:val="00605B61"/>
    <w:rsid w:val="006063EB"/>
    <w:rsid w:val="0060680E"/>
    <w:rsid w:val="006104FD"/>
    <w:rsid w:val="006108F6"/>
    <w:rsid w:val="00610A5A"/>
    <w:rsid w:val="00612822"/>
    <w:rsid w:val="00613E34"/>
    <w:rsid w:val="00617220"/>
    <w:rsid w:val="00617620"/>
    <w:rsid w:val="00617A47"/>
    <w:rsid w:val="00620888"/>
    <w:rsid w:val="00622E7D"/>
    <w:rsid w:val="00623595"/>
    <w:rsid w:val="00625033"/>
    <w:rsid w:val="006261C3"/>
    <w:rsid w:val="00626CE1"/>
    <w:rsid w:val="00627EDD"/>
    <w:rsid w:val="00630060"/>
    <w:rsid w:val="00630194"/>
    <w:rsid w:val="00631261"/>
    <w:rsid w:val="00631B5F"/>
    <w:rsid w:val="006342A2"/>
    <w:rsid w:val="00635BAA"/>
    <w:rsid w:val="006365B0"/>
    <w:rsid w:val="00636EF0"/>
    <w:rsid w:val="0064032F"/>
    <w:rsid w:val="0064103A"/>
    <w:rsid w:val="006417B5"/>
    <w:rsid w:val="006425C6"/>
    <w:rsid w:val="00642B55"/>
    <w:rsid w:val="006451F8"/>
    <w:rsid w:val="00645C2A"/>
    <w:rsid w:val="00645E5B"/>
    <w:rsid w:val="00645F8A"/>
    <w:rsid w:val="0064672C"/>
    <w:rsid w:val="006470B1"/>
    <w:rsid w:val="0064758A"/>
    <w:rsid w:val="00650582"/>
    <w:rsid w:val="0065198C"/>
    <w:rsid w:val="00654CB8"/>
    <w:rsid w:val="00655B8D"/>
    <w:rsid w:val="0065659C"/>
    <w:rsid w:val="00660454"/>
    <w:rsid w:val="0066069C"/>
    <w:rsid w:val="006609E3"/>
    <w:rsid w:val="006610C6"/>
    <w:rsid w:val="0066270A"/>
    <w:rsid w:val="00663392"/>
    <w:rsid w:val="00663A13"/>
    <w:rsid w:val="00664DCA"/>
    <w:rsid w:val="00665370"/>
    <w:rsid w:val="006657CB"/>
    <w:rsid w:val="006669DA"/>
    <w:rsid w:val="00667185"/>
    <w:rsid w:val="006719AC"/>
    <w:rsid w:val="00671B35"/>
    <w:rsid w:val="00675998"/>
    <w:rsid w:val="006762E0"/>
    <w:rsid w:val="006800BC"/>
    <w:rsid w:val="0068306F"/>
    <w:rsid w:val="00686D36"/>
    <w:rsid w:val="0069073F"/>
    <w:rsid w:val="00691A07"/>
    <w:rsid w:val="00692281"/>
    <w:rsid w:val="006924AD"/>
    <w:rsid w:val="00692506"/>
    <w:rsid w:val="00692C04"/>
    <w:rsid w:val="006A0B4E"/>
    <w:rsid w:val="006A0EF6"/>
    <w:rsid w:val="006A2573"/>
    <w:rsid w:val="006A55F8"/>
    <w:rsid w:val="006A5C4F"/>
    <w:rsid w:val="006A61DB"/>
    <w:rsid w:val="006A7CF0"/>
    <w:rsid w:val="006B0D40"/>
    <w:rsid w:val="006B2879"/>
    <w:rsid w:val="006B2917"/>
    <w:rsid w:val="006B2A67"/>
    <w:rsid w:val="006B573C"/>
    <w:rsid w:val="006B747E"/>
    <w:rsid w:val="006C1897"/>
    <w:rsid w:val="006C1B40"/>
    <w:rsid w:val="006C2895"/>
    <w:rsid w:val="006C5461"/>
    <w:rsid w:val="006C5509"/>
    <w:rsid w:val="006C5BDB"/>
    <w:rsid w:val="006C63B4"/>
    <w:rsid w:val="006D0BC2"/>
    <w:rsid w:val="006D13F2"/>
    <w:rsid w:val="006D3387"/>
    <w:rsid w:val="006D4820"/>
    <w:rsid w:val="006D55E1"/>
    <w:rsid w:val="006D56B1"/>
    <w:rsid w:val="006D5A91"/>
    <w:rsid w:val="006D60F4"/>
    <w:rsid w:val="006D6778"/>
    <w:rsid w:val="006D7E39"/>
    <w:rsid w:val="006E2DF4"/>
    <w:rsid w:val="006E48C9"/>
    <w:rsid w:val="006E60A8"/>
    <w:rsid w:val="006E6370"/>
    <w:rsid w:val="006E6D02"/>
    <w:rsid w:val="006E7F02"/>
    <w:rsid w:val="006F1576"/>
    <w:rsid w:val="006F2AE9"/>
    <w:rsid w:val="006F3004"/>
    <w:rsid w:val="006F30C5"/>
    <w:rsid w:val="006F3FC9"/>
    <w:rsid w:val="006F429C"/>
    <w:rsid w:val="006F4CA7"/>
    <w:rsid w:val="006F5A4A"/>
    <w:rsid w:val="006F5EF8"/>
    <w:rsid w:val="00700062"/>
    <w:rsid w:val="00707227"/>
    <w:rsid w:val="007072AD"/>
    <w:rsid w:val="00710D42"/>
    <w:rsid w:val="00711E09"/>
    <w:rsid w:val="00712CE9"/>
    <w:rsid w:val="00714118"/>
    <w:rsid w:val="00714BF9"/>
    <w:rsid w:val="00715A87"/>
    <w:rsid w:val="00716B82"/>
    <w:rsid w:val="00717C98"/>
    <w:rsid w:val="007212B6"/>
    <w:rsid w:val="00721AA9"/>
    <w:rsid w:val="00722485"/>
    <w:rsid w:val="007229D3"/>
    <w:rsid w:val="00723473"/>
    <w:rsid w:val="00726154"/>
    <w:rsid w:val="00726386"/>
    <w:rsid w:val="00726F9E"/>
    <w:rsid w:val="00727427"/>
    <w:rsid w:val="007301EC"/>
    <w:rsid w:val="007302EB"/>
    <w:rsid w:val="00730C58"/>
    <w:rsid w:val="007327A5"/>
    <w:rsid w:val="00733F12"/>
    <w:rsid w:val="007354CD"/>
    <w:rsid w:val="007405D8"/>
    <w:rsid w:val="007407C0"/>
    <w:rsid w:val="00740AC1"/>
    <w:rsid w:val="007421E2"/>
    <w:rsid w:val="007435A9"/>
    <w:rsid w:val="0074459A"/>
    <w:rsid w:val="00744804"/>
    <w:rsid w:val="0074499D"/>
    <w:rsid w:val="00744FDB"/>
    <w:rsid w:val="007503B0"/>
    <w:rsid w:val="00750B64"/>
    <w:rsid w:val="00752A9D"/>
    <w:rsid w:val="00752DB8"/>
    <w:rsid w:val="007545E7"/>
    <w:rsid w:val="00755A1C"/>
    <w:rsid w:val="00761955"/>
    <w:rsid w:val="00762732"/>
    <w:rsid w:val="00765FE4"/>
    <w:rsid w:val="007667AC"/>
    <w:rsid w:val="00767B29"/>
    <w:rsid w:val="00767BE4"/>
    <w:rsid w:val="0077193B"/>
    <w:rsid w:val="00771F12"/>
    <w:rsid w:val="00772013"/>
    <w:rsid w:val="0077315A"/>
    <w:rsid w:val="0077438D"/>
    <w:rsid w:val="007746DB"/>
    <w:rsid w:val="00774B6A"/>
    <w:rsid w:val="00775E8C"/>
    <w:rsid w:val="00782777"/>
    <w:rsid w:val="00782B16"/>
    <w:rsid w:val="00791079"/>
    <w:rsid w:val="00791567"/>
    <w:rsid w:val="00793E3E"/>
    <w:rsid w:val="007940B2"/>
    <w:rsid w:val="007942F4"/>
    <w:rsid w:val="0079499D"/>
    <w:rsid w:val="00795510"/>
    <w:rsid w:val="00795787"/>
    <w:rsid w:val="007A16BC"/>
    <w:rsid w:val="007A1AE0"/>
    <w:rsid w:val="007A3AD0"/>
    <w:rsid w:val="007A45CA"/>
    <w:rsid w:val="007A4C73"/>
    <w:rsid w:val="007A540C"/>
    <w:rsid w:val="007A655B"/>
    <w:rsid w:val="007A6585"/>
    <w:rsid w:val="007A7DB4"/>
    <w:rsid w:val="007B1D81"/>
    <w:rsid w:val="007B1E83"/>
    <w:rsid w:val="007B2191"/>
    <w:rsid w:val="007B236F"/>
    <w:rsid w:val="007B271C"/>
    <w:rsid w:val="007B369D"/>
    <w:rsid w:val="007B4242"/>
    <w:rsid w:val="007B651F"/>
    <w:rsid w:val="007B6843"/>
    <w:rsid w:val="007B6C43"/>
    <w:rsid w:val="007C034D"/>
    <w:rsid w:val="007C09C1"/>
    <w:rsid w:val="007C63B0"/>
    <w:rsid w:val="007C6B29"/>
    <w:rsid w:val="007C738B"/>
    <w:rsid w:val="007D0389"/>
    <w:rsid w:val="007D04B7"/>
    <w:rsid w:val="007D1959"/>
    <w:rsid w:val="007D22B4"/>
    <w:rsid w:val="007D337D"/>
    <w:rsid w:val="007D3AD1"/>
    <w:rsid w:val="007D52D2"/>
    <w:rsid w:val="007D62DC"/>
    <w:rsid w:val="007D6726"/>
    <w:rsid w:val="007D7491"/>
    <w:rsid w:val="007D7D67"/>
    <w:rsid w:val="007E02E3"/>
    <w:rsid w:val="007E3C1C"/>
    <w:rsid w:val="007E4CF0"/>
    <w:rsid w:val="007E5479"/>
    <w:rsid w:val="007E57CC"/>
    <w:rsid w:val="007E75EB"/>
    <w:rsid w:val="007E7B89"/>
    <w:rsid w:val="007E7C55"/>
    <w:rsid w:val="007F1653"/>
    <w:rsid w:val="007F2183"/>
    <w:rsid w:val="007F2AFD"/>
    <w:rsid w:val="007F3AA2"/>
    <w:rsid w:val="007F407B"/>
    <w:rsid w:val="007F4DDD"/>
    <w:rsid w:val="007F4FFF"/>
    <w:rsid w:val="007F61B4"/>
    <w:rsid w:val="007F63E0"/>
    <w:rsid w:val="007F6915"/>
    <w:rsid w:val="007F6EC5"/>
    <w:rsid w:val="007F7740"/>
    <w:rsid w:val="007F7BC5"/>
    <w:rsid w:val="007F7FD3"/>
    <w:rsid w:val="0080003F"/>
    <w:rsid w:val="00800D6F"/>
    <w:rsid w:val="00801284"/>
    <w:rsid w:val="00801C16"/>
    <w:rsid w:val="00801D81"/>
    <w:rsid w:val="00802111"/>
    <w:rsid w:val="00802324"/>
    <w:rsid w:val="00804509"/>
    <w:rsid w:val="00804C6F"/>
    <w:rsid w:val="008059E2"/>
    <w:rsid w:val="008065A1"/>
    <w:rsid w:val="0080743C"/>
    <w:rsid w:val="008077DC"/>
    <w:rsid w:val="00811163"/>
    <w:rsid w:val="0081122E"/>
    <w:rsid w:val="0081126D"/>
    <w:rsid w:val="00811475"/>
    <w:rsid w:val="00813F75"/>
    <w:rsid w:val="00814C41"/>
    <w:rsid w:val="008174A9"/>
    <w:rsid w:val="008179D4"/>
    <w:rsid w:val="008203E9"/>
    <w:rsid w:val="0082067F"/>
    <w:rsid w:val="00820924"/>
    <w:rsid w:val="00820B2F"/>
    <w:rsid w:val="0082186F"/>
    <w:rsid w:val="00821946"/>
    <w:rsid w:val="00821AE2"/>
    <w:rsid w:val="008228F5"/>
    <w:rsid w:val="00822E7E"/>
    <w:rsid w:val="00823079"/>
    <w:rsid w:val="00825CC1"/>
    <w:rsid w:val="0082755A"/>
    <w:rsid w:val="00832585"/>
    <w:rsid w:val="00836625"/>
    <w:rsid w:val="0083711F"/>
    <w:rsid w:val="008418BD"/>
    <w:rsid w:val="00841C5B"/>
    <w:rsid w:val="00842FE6"/>
    <w:rsid w:val="00843579"/>
    <w:rsid w:val="0084420C"/>
    <w:rsid w:val="00845754"/>
    <w:rsid w:val="00850AA0"/>
    <w:rsid w:val="0085347E"/>
    <w:rsid w:val="00854D38"/>
    <w:rsid w:val="00856F51"/>
    <w:rsid w:val="00860114"/>
    <w:rsid w:val="00860CB8"/>
    <w:rsid w:val="00860D30"/>
    <w:rsid w:val="00860F84"/>
    <w:rsid w:val="008645D1"/>
    <w:rsid w:val="0086468A"/>
    <w:rsid w:val="008651B0"/>
    <w:rsid w:val="0086627F"/>
    <w:rsid w:val="00867FBA"/>
    <w:rsid w:val="0087000B"/>
    <w:rsid w:val="00870769"/>
    <w:rsid w:val="00871357"/>
    <w:rsid w:val="00871902"/>
    <w:rsid w:val="00872147"/>
    <w:rsid w:val="00872BDC"/>
    <w:rsid w:val="008743BA"/>
    <w:rsid w:val="0087481E"/>
    <w:rsid w:val="00875CB1"/>
    <w:rsid w:val="00876B85"/>
    <w:rsid w:val="008775CF"/>
    <w:rsid w:val="00880CE2"/>
    <w:rsid w:val="0088189A"/>
    <w:rsid w:val="008820EF"/>
    <w:rsid w:val="008821AB"/>
    <w:rsid w:val="00882F02"/>
    <w:rsid w:val="00885887"/>
    <w:rsid w:val="00885C8D"/>
    <w:rsid w:val="0088741B"/>
    <w:rsid w:val="00887BEB"/>
    <w:rsid w:val="00887DF3"/>
    <w:rsid w:val="00890043"/>
    <w:rsid w:val="008921A9"/>
    <w:rsid w:val="008926E9"/>
    <w:rsid w:val="0089410C"/>
    <w:rsid w:val="00896C37"/>
    <w:rsid w:val="00897BDB"/>
    <w:rsid w:val="00897EBB"/>
    <w:rsid w:val="008A035F"/>
    <w:rsid w:val="008A756D"/>
    <w:rsid w:val="008A7615"/>
    <w:rsid w:val="008B1371"/>
    <w:rsid w:val="008B18B8"/>
    <w:rsid w:val="008B2619"/>
    <w:rsid w:val="008B442A"/>
    <w:rsid w:val="008B7520"/>
    <w:rsid w:val="008C0378"/>
    <w:rsid w:val="008C047A"/>
    <w:rsid w:val="008C0988"/>
    <w:rsid w:val="008C124C"/>
    <w:rsid w:val="008C1812"/>
    <w:rsid w:val="008C1F29"/>
    <w:rsid w:val="008C30DC"/>
    <w:rsid w:val="008C404E"/>
    <w:rsid w:val="008C7ABB"/>
    <w:rsid w:val="008D002D"/>
    <w:rsid w:val="008D01F8"/>
    <w:rsid w:val="008D0CA6"/>
    <w:rsid w:val="008D1C2F"/>
    <w:rsid w:val="008D5E42"/>
    <w:rsid w:val="008E0672"/>
    <w:rsid w:val="008E15C6"/>
    <w:rsid w:val="008E17FA"/>
    <w:rsid w:val="008E1E25"/>
    <w:rsid w:val="008E1F38"/>
    <w:rsid w:val="008E3C0E"/>
    <w:rsid w:val="008E3C13"/>
    <w:rsid w:val="008E3D34"/>
    <w:rsid w:val="008E59E3"/>
    <w:rsid w:val="008E5BA3"/>
    <w:rsid w:val="008E6B78"/>
    <w:rsid w:val="008F2EBB"/>
    <w:rsid w:val="008F3A44"/>
    <w:rsid w:val="008F4B1B"/>
    <w:rsid w:val="008F4F39"/>
    <w:rsid w:val="00900D50"/>
    <w:rsid w:val="0090442D"/>
    <w:rsid w:val="009046F2"/>
    <w:rsid w:val="00906806"/>
    <w:rsid w:val="00907B67"/>
    <w:rsid w:val="00910B8D"/>
    <w:rsid w:val="009111A6"/>
    <w:rsid w:val="00913009"/>
    <w:rsid w:val="00913AEA"/>
    <w:rsid w:val="009160C2"/>
    <w:rsid w:val="00916FE8"/>
    <w:rsid w:val="00917449"/>
    <w:rsid w:val="00917CF4"/>
    <w:rsid w:val="00922C25"/>
    <w:rsid w:val="0092364E"/>
    <w:rsid w:val="00924D48"/>
    <w:rsid w:val="009252E7"/>
    <w:rsid w:val="00925309"/>
    <w:rsid w:val="009255AD"/>
    <w:rsid w:val="00925B99"/>
    <w:rsid w:val="00926B3D"/>
    <w:rsid w:val="00930D1F"/>
    <w:rsid w:val="00930DC8"/>
    <w:rsid w:val="009316A4"/>
    <w:rsid w:val="00931C35"/>
    <w:rsid w:val="00932B83"/>
    <w:rsid w:val="00934A9F"/>
    <w:rsid w:val="00936691"/>
    <w:rsid w:val="009374A3"/>
    <w:rsid w:val="0094028A"/>
    <w:rsid w:val="00941B4A"/>
    <w:rsid w:val="00941D5E"/>
    <w:rsid w:val="00942E6D"/>
    <w:rsid w:val="0094534C"/>
    <w:rsid w:val="0094547E"/>
    <w:rsid w:val="009460EF"/>
    <w:rsid w:val="00947139"/>
    <w:rsid w:val="009471B3"/>
    <w:rsid w:val="009477C1"/>
    <w:rsid w:val="00953835"/>
    <w:rsid w:val="00956B0A"/>
    <w:rsid w:val="00956E8D"/>
    <w:rsid w:val="00956FC0"/>
    <w:rsid w:val="00957702"/>
    <w:rsid w:val="00962036"/>
    <w:rsid w:val="00962E72"/>
    <w:rsid w:val="009636E3"/>
    <w:rsid w:val="009638DC"/>
    <w:rsid w:val="00963B06"/>
    <w:rsid w:val="00964A53"/>
    <w:rsid w:val="00967B74"/>
    <w:rsid w:val="00972845"/>
    <w:rsid w:val="00973901"/>
    <w:rsid w:val="00973CCD"/>
    <w:rsid w:val="00975A8D"/>
    <w:rsid w:val="00977292"/>
    <w:rsid w:val="009849F6"/>
    <w:rsid w:val="00987303"/>
    <w:rsid w:val="00987760"/>
    <w:rsid w:val="00990A8A"/>
    <w:rsid w:val="00991D35"/>
    <w:rsid w:val="0099300B"/>
    <w:rsid w:val="00997AC6"/>
    <w:rsid w:val="009A0E12"/>
    <w:rsid w:val="009A2D59"/>
    <w:rsid w:val="009A308C"/>
    <w:rsid w:val="009A3C1D"/>
    <w:rsid w:val="009A44B2"/>
    <w:rsid w:val="009B0234"/>
    <w:rsid w:val="009B2D15"/>
    <w:rsid w:val="009B2DF3"/>
    <w:rsid w:val="009B3605"/>
    <w:rsid w:val="009B3964"/>
    <w:rsid w:val="009B4F48"/>
    <w:rsid w:val="009B53D5"/>
    <w:rsid w:val="009C04A6"/>
    <w:rsid w:val="009C36E4"/>
    <w:rsid w:val="009C57CE"/>
    <w:rsid w:val="009D0460"/>
    <w:rsid w:val="009D0B30"/>
    <w:rsid w:val="009D2006"/>
    <w:rsid w:val="009D2B6C"/>
    <w:rsid w:val="009D3AF1"/>
    <w:rsid w:val="009D3DE7"/>
    <w:rsid w:val="009D5511"/>
    <w:rsid w:val="009D5F7B"/>
    <w:rsid w:val="009D789F"/>
    <w:rsid w:val="009D7A8F"/>
    <w:rsid w:val="009E07BA"/>
    <w:rsid w:val="009E1872"/>
    <w:rsid w:val="009E32CD"/>
    <w:rsid w:val="009E3B77"/>
    <w:rsid w:val="009E4451"/>
    <w:rsid w:val="009E6A10"/>
    <w:rsid w:val="009E6F2E"/>
    <w:rsid w:val="009F17F0"/>
    <w:rsid w:val="009F17F4"/>
    <w:rsid w:val="009F2F6D"/>
    <w:rsid w:val="009F3B13"/>
    <w:rsid w:val="009F6FCC"/>
    <w:rsid w:val="00A0185B"/>
    <w:rsid w:val="00A021EA"/>
    <w:rsid w:val="00A04AAB"/>
    <w:rsid w:val="00A04F9D"/>
    <w:rsid w:val="00A050C2"/>
    <w:rsid w:val="00A07E3E"/>
    <w:rsid w:val="00A07F53"/>
    <w:rsid w:val="00A112D4"/>
    <w:rsid w:val="00A12B0C"/>
    <w:rsid w:val="00A148BD"/>
    <w:rsid w:val="00A1620A"/>
    <w:rsid w:val="00A16EB8"/>
    <w:rsid w:val="00A17499"/>
    <w:rsid w:val="00A17A06"/>
    <w:rsid w:val="00A201F2"/>
    <w:rsid w:val="00A206C7"/>
    <w:rsid w:val="00A21DEA"/>
    <w:rsid w:val="00A223BC"/>
    <w:rsid w:val="00A2351C"/>
    <w:rsid w:val="00A23F68"/>
    <w:rsid w:val="00A24439"/>
    <w:rsid w:val="00A25345"/>
    <w:rsid w:val="00A25966"/>
    <w:rsid w:val="00A261BF"/>
    <w:rsid w:val="00A26556"/>
    <w:rsid w:val="00A276E9"/>
    <w:rsid w:val="00A32C40"/>
    <w:rsid w:val="00A36F14"/>
    <w:rsid w:val="00A41023"/>
    <w:rsid w:val="00A427AE"/>
    <w:rsid w:val="00A448D2"/>
    <w:rsid w:val="00A448DF"/>
    <w:rsid w:val="00A453F7"/>
    <w:rsid w:val="00A47236"/>
    <w:rsid w:val="00A5078A"/>
    <w:rsid w:val="00A51F12"/>
    <w:rsid w:val="00A54560"/>
    <w:rsid w:val="00A55D83"/>
    <w:rsid w:val="00A6131D"/>
    <w:rsid w:val="00A6168B"/>
    <w:rsid w:val="00A619E1"/>
    <w:rsid w:val="00A62873"/>
    <w:rsid w:val="00A62FB6"/>
    <w:rsid w:val="00A6588B"/>
    <w:rsid w:val="00A6643B"/>
    <w:rsid w:val="00A70192"/>
    <w:rsid w:val="00A74309"/>
    <w:rsid w:val="00A81209"/>
    <w:rsid w:val="00A81906"/>
    <w:rsid w:val="00A81BA8"/>
    <w:rsid w:val="00A83781"/>
    <w:rsid w:val="00A863F4"/>
    <w:rsid w:val="00A87AD4"/>
    <w:rsid w:val="00A92543"/>
    <w:rsid w:val="00A92AA9"/>
    <w:rsid w:val="00A9419F"/>
    <w:rsid w:val="00AA21C5"/>
    <w:rsid w:val="00AA35EC"/>
    <w:rsid w:val="00AA3935"/>
    <w:rsid w:val="00AA4248"/>
    <w:rsid w:val="00AB0728"/>
    <w:rsid w:val="00AB2491"/>
    <w:rsid w:val="00AB3D81"/>
    <w:rsid w:val="00AB3F5F"/>
    <w:rsid w:val="00AB4982"/>
    <w:rsid w:val="00AB4A2D"/>
    <w:rsid w:val="00AB5845"/>
    <w:rsid w:val="00AB5C06"/>
    <w:rsid w:val="00AB5F6D"/>
    <w:rsid w:val="00AB6376"/>
    <w:rsid w:val="00AB6392"/>
    <w:rsid w:val="00AB67DD"/>
    <w:rsid w:val="00AB7BCA"/>
    <w:rsid w:val="00AC0C48"/>
    <w:rsid w:val="00AC1281"/>
    <w:rsid w:val="00AC2B11"/>
    <w:rsid w:val="00AC3EF5"/>
    <w:rsid w:val="00AC4094"/>
    <w:rsid w:val="00AC47D9"/>
    <w:rsid w:val="00AC544B"/>
    <w:rsid w:val="00AC56D1"/>
    <w:rsid w:val="00AC5CC9"/>
    <w:rsid w:val="00AC6031"/>
    <w:rsid w:val="00AC6E9F"/>
    <w:rsid w:val="00AC721C"/>
    <w:rsid w:val="00AC7CE5"/>
    <w:rsid w:val="00AD066D"/>
    <w:rsid w:val="00AD07AB"/>
    <w:rsid w:val="00AD2D47"/>
    <w:rsid w:val="00AD6C03"/>
    <w:rsid w:val="00AD7149"/>
    <w:rsid w:val="00AD7A39"/>
    <w:rsid w:val="00AE0392"/>
    <w:rsid w:val="00AE267D"/>
    <w:rsid w:val="00AE28FF"/>
    <w:rsid w:val="00AE3F18"/>
    <w:rsid w:val="00AE4CF7"/>
    <w:rsid w:val="00AE60DB"/>
    <w:rsid w:val="00AE630F"/>
    <w:rsid w:val="00AE717E"/>
    <w:rsid w:val="00AE72E8"/>
    <w:rsid w:val="00AE7B84"/>
    <w:rsid w:val="00AF1DF6"/>
    <w:rsid w:val="00AF595E"/>
    <w:rsid w:val="00AF7232"/>
    <w:rsid w:val="00B0147F"/>
    <w:rsid w:val="00B04FE0"/>
    <w:rsid w:val="00B053F3"/>
    <w:rsid w:val="00B054BD"/>
    <w:rsid w:val="00B061D6"/>
    <w:rsid w:val="00B06FC7"/>
    <w:rsid w:val="00B11C1B"/>
    <w:rsid w:val="00B11E30"/>
    <w:rsid w:val="00B148E1"/>
    <w:rsid w:val="00B150F4"/>
    <w:rsid w:val="00B16B34"/>
    <w:rsid w:val="00B16B5C"/>
    <w:rsid w:val="00B20A75"/>
    <w:rsid w:val="00B21D38"/>
    <w:rsid w:val="00B226B6"/>
    <w:rsid w:val="00B22AC6"/>
    <w:rsid w:val="00B22B70"/>
    <w:rsid w:val="00B25412"/>
    <w:rsid w:val="00B26018"/>
    <w:rsid w:val="00B26317"/>
    <w:rsid w:val="00B26B51"/>
    <w:rsid w:val="00B276A4"/>
    <w:rsid w:val="00B329CC"/>
    <w:rsid w:val="00B34CC6"/>
    <w:rsid w:val="00B36283"/>
    <w:rsid w:val="00B3797B"/>
    <w:rsid w:val="00B37C46"/>
    <w:rsid w:val="00B4028C"/>
    <w:rsid w:val="00B4029F"/>
    <w:rsid w:val="00B4086C"/>
    <w:rsid w:val="00B408F4"/>
    <w:rsid w:val="00B41CC7"/>
    <w:rsid w:val="00B436CD"/>
    <w:rsid w:val="00B44F96"/>
    <w:rsid w:val="00B46B8D"/>
    <w:rsid w:val="00B46D58"/>
    <w:rsid w:val="00B509B2"/>
    <w:rsid w:val="00B5475B"/>
    <w:rsid w:val="00B55684"/>
    <w:rsid w:val="00B57092"/>
    <w:rsid w:val="00B57DEB"/>
    <w:rsid w:val="00B60321"/>
    <w:rsid w:val="00B611F9"/>
    <w:rsid w:val="00B61744"/>
    <w:rsid w:val="00B62FF8"/>
    <w:rsid w:val="00B633CF"/>
    <w:rsid w:val="00B64A1B"/>
    <w:rsid w:val="00B65F0E"/>
    <w:rsid w:val="00B6644F"/>
    <w:rsid w:val="00B67EE7"/>
    <w:rsid w:val="00B71878"/>
    <w:rsid w:val="00B7346B"/>
    <w:rsid w:val="00B7407E"/>
    <w:rsid w:val="00B7415D"/>
    <w:rsid w:val="00B74566"/>
    <w:rsid w:val="00B746F5"/>
    <w:rsid w:val="00B767DE"/>
    <w:rsid w:val="00B83895"/>
    <w:rsid w:val="00B875DA"/>
    <w:rsid w:val="00B90206"/>
    <w:rsid w:val="00B937BC"/>
    <w:rsid w:val="00B943B9"/>
    <w:rsid w:val="00B947CE"/>
    <w:rsid w:val="00B94918"/>
    <w:rsid w:val="00B94E7C"/>
    <w:rsid w:val="00B958D1"/>
    <w:rsid w:val="00B96699"/>
    <w:rsid w:val="00B96950"/>
    <w:rsid w:val="00BA2129"/>
    <w:rsid w:val="00BA2B19"/>
    <w:rsid w:val="00BA3E9E"/>
    <w:rsid w:val="00BA4BCF"/>
    <w:rsid w:val="00BA7EA7"/>
    <w:rsid w:val="00BB16EE"/>
    <w:rsid w:val="00BB33B5"/>
    <w:rsid w:val="00BB3BAB"/>
    <w:rsid w:val="00BB42A7"/>
    <w:rsid w:val="00BB5C79"/>
    <w:rsid w:val="00BB7CA6"/>
    <w:rsid w:val="00BC038A"/>
    <w:rsid w:val="00BC123C"/>
    <w:rsid w:val="00BC1B21"/>
    <w:rsid w:val="00BC3881"/>
    <w:rsid w:val="00BC3EE2"/>
    <w:rsid w:val="00BC57F4"/>
    <w:rsid w:val="00BC5B46"/>
    <w:rsid w:val="00BC6147"/>
    <w:rsid w:val="00BC7C39"/>
    <w:rsid w:val="00BD0726"/>
    <w:rsid w:val="00BD31A6"/>
    <w:rsid w:val="00BD36C8"/>
    <w:rsid w:val="00BD5540"/>
    <w:rsid w:val="00BD5CDC"/>
    <w:rsid w:val="00BE0CF0"/>
    <w:rsid w:val="00BE22F9"/>
    <w:rsid w:val="00BE2B94"/>
    <w:rsid w:val="00BE525A"/>
    <w:rsid w:val="00BE56EB"/>
    <w:rsid w:val="00BE59CF"/>
    <w:rsid w:val="00BF0D5B"/>
    <w:rsid w:val="00BF18AB"/>
    <w:rsid w:val="00BF31B0"/>
    <w:rsid w:val="00BF32B6"/>
    <w:rsid w:val="00BF5562"/>
    <w:rsid w:val="00BF6356"/>
    <w:rsid w:val="00BF63CF"/>
    <w:rsid w:val="00BF7867"/>
    <w:rsid w:val="00BF7A62"/>
    <w:rsid w:val="00BF7D35"/>
    <w:rsid w:val="00C05805"/>
    <w:rsid w:val="00C0795B"/>
    <w:rsid w:val="00C10040"/>
    <w:rsid w:val="00C10066"/>
    <w:rsid w:val="00C12065"/>
    <w:rsid w:val="00C12A5E"/>
    <w:rsid w:val="00C13BCE"/>
    <w:rsid w:val="00C13F14"/>
    <w:rsid w:val="00C145CA"/>
    <w:rsid w:val="00C1512E"/>
    <w:rsid w:val="00C15EFA"/>
    <w:rsid w:val="00C16C6B"/>
    <w:rsid w:val="00C17F00"/>
    <w:rsid w:val="00C227E7"/>
    <w:rsid w:val="00C23EFB"/>
    <w:rsid w:val="00C2527B"/>
    <w:rsid w:val="00C255C1"/>
    <w:rsid w:val="00C258FD"/>
    <w:rsid w:val="00C25D46"/>
    <w:rsid w:val="00C2637D"/>
    <w:rsid w:val="00C269D3"/>
    <w:rsid w:val="00C27FD1"/>
    <w:rsid w:val="00C30795"/>
    <w:rsid w:val="00C312AE"/>
    <w:rsid w:val="00C31CD2"/>
    <w:rsid w:val="00C333D4"/>
    <w:rsid w:val="00C4041B"/>
    <w:rsid w:val="00C40484"/>
    <w:rsid w:val="00C40C9D"/>
    <w:rsid w:val="00C42131"/>
    <w:rsid w:val="00C422A7"/>
    <w:rsid w:val="00C448EC"/>
    <w:rsid w:val="00C455EF"/>
    <w:rsid w:val="00C45FC0"/>
    <w:rsid w:val="00C50310"/>
    <w:rsid w:val="00C510B5"/>
    <w:rsid w:val="00C533CD"/>
    <w:rsid w:val="00C53797"/>
    <w:rsid w:val="00C54F18"/>
    <w:rsid w:val="00C54FC6"/>
    <w:rsid w:val="00C55657"/>
    <w:rsid w:val="00C565EF"/>
    <w:rsid w:val="00C616A2"/>
    <w:rsid w:val="00C61AD3"/>
    <w:rsid w:val="00C62ADD"/>
    <w:rsid w:val="00C63238"/>
    <w:rsid w:val="00C64CF9"/>
    <w:rsid w:val="00C6541D"/>
    <w:rsid w:val="00C655F1"/>
    <w:rsid w:val="00C657EF"/>
    <w:rsid w:val="00C665C8"/>
    <w:rsid w:val="00C66A0C"/>
    <w:rsid w:val="00C6727B"/>
    <w:rsid w:val="00C70752"/>
    <w:rsid w:val="00C70AEB"/>
    <w:rsid w:val="00C72EF4"/>
    <w:rsid w:val="00C74D5E"/>
    <w:rsid w:val="00C77988"/>
    <w:rsid w:val="00C80A66"/>
    <w:rsid w:val="00C80AB5"/>
    <w:rsid w:val="00C83B0D"/>
    <w:rsid w:val="00C84A3B"/>
    <w:rsid w:val="00C84E68"/>
    <w:rsid w:val="00C85B87"/>
    <w:rsid w:val="00C8651D"/>
    <w:rsid w:val="00C90AC0"/>
    <w:rsid w:val="00C91142"/>
    <w:rsid w:val="00C918C7"/>
    <w:rsid w:val="00C92652"/>
    <w:rsid w:val="00C92CD7"/>
    <w:rsid w:val="00C9345F"/>
    <w:rsid w:val="00C934CF"/>
    <w:rsid w:val="00C938FD"/>
    <w:rsid w:val="00C93C0B"/>
    <w:rsid w:val="00C93F6E"/>
    <w:rsid w:val="00C97DC8"/>
    <w:rsid w:val="00CA04EB"/>
    <w:rsid w:val="00CA2F6E"/>
    <w:rsid w:val="00CA7751"/>
    <w:rsid w:val="00CB2A5B"/>
    <w:rsid w:val="00CB3DDB"/>
    <w:rsid w:val="00CB7F4D"/>
    <w:rsid w:val="00CC0223"/>
    <w:rsid w:val="00CC3106"/>
    <w:rsid w:val="00CC3C1E"/>
    <w:rsid w:val="00CC6C56"/>
    <w:rsid w:val="00CD0718"/>
    <w:rsid w:val="00CD07DC"/>
    <w:rsid w:val="00CD17EA"/>
    <w:rsid w:val="00CD1C5B"/>
    <w:rsid w:val="00CD20CD"/>
    <w:rsid w:val="00CD335C"/>
    <w:rsid w:val="00CD3A74"/>
    <w:rsid w:val="00CD6AD8"/>
    <w:rsid w:val="00CE0E19"/>
    <w:rsid w:val="00CE24DB"/>
    <w:rsid w:val="00CE25EA"/>
    <w:rsid w:val="00CE5925"/>
    <w:rsid w:val="00CE6A52"/>
    <w:rsid w:val="00CF0277"/>
    <w:rsid w:val="00CF04BC"/>
    <w:rsid w:val="00CF1415"/>
    <w:rsid w:val="00CF1F9D"/>
    <w:rsid w:val="00CF2182"/>
    <w:rsid w:val="00CF27F9"/>
    <w:rsid w:val="00CF326C"/>
    <w:rsid w:val="00CF3CB2"/>
    <w:rsid w:val="00CF4951"/>
    <w:rsid w:val="00CF5E91"/>
    <w:rsid w:val="00CF5F60"/>
    <w:rsid w:val="00CF63EB"/>
    <w:rsid w:val="00D00717"/>
    <w:rsid w:val="00D00F5A"/>
    <w:rsid w:val="00D01BA2"/>
    <w:rsid w:val="00D02142"/>
    <w:rsid w:val="00D02232"/>
    <w:rsid w:val="00D03903"/>
    <w:rsid w:val="00D076B9"/>
    <w:rsid w:val="00D16339"/>
    <w:rsid w:val="00D1669A"/>
    <w:rsid w:val="00D17C6D"/>
    <w:rsid w:val="00D232FE"/>
    <w:rsid w:val="00D235A7"/>
    <w:rsid w:val="00D25586"/>
    <w:rsid w:val="00D25651"/>
    <w:rsid w:val="00D25FB8"/>
    <w:rsid w:val="00D26F05"/>
    <w:rsid w:val="00D2745E"/>
    <w:rsid w:val="00D2782E"/>
    <w:rsid w:val="00D27D2F"/>
    <w:rsid w:val="00D30613"/>
    <w:rsid w:val="00D30762"/>
    <w:rsid w:val="00D30A0F"/>
    <w:rsid w:val="00D31CA3"/>
    <w:rsid w:val="00D32EA4"/>
    <w:rsid w:val="00D330B9"/>
    <w:rsid w:val="00D346DE"/>
    <w:rsid w:val="00D3617F"/>
    <w:rsid w:val="00D36414"/>
    <w:rsid w:val="00D371A9"/>
    <w:rsid w:val="00D41632"/>
    <w:rsid w:val="00D416E9"/>
    <w:rsid w:val="00D41B1C"/>
    <w:rsid w:val="00D423B4"/>
    <w:rsid w:val="00D42575"/>
    <w:rsid w:val="00D46552"/>
    <w:rsid w:val="00D5137F"/>
    <w:rsid w:val="00D51D2B"/>
    <w:rsid w:val="00D52B4A"/>
    <w:rsid w:val="00D533EB"/>
    <w:rsid w:val="00D5526A"/>
    <w:rsid w:val="00D56713"/>
    <w:rsid w:val="00D57534"/>
    <w:rsid w:val="00D60B2C"/>
    <w:rsid w:val="00D60F30"/>
    <w:rsid w:val="00D669D6"/>
    <w:rsid w:val="00D66CD5"/>
    <w:rsid w:val="00D66E59"/>
    <w:rsid w:val="00D70549"/>
    <w:rsid w:val="00D70EAA"/>
    <w:rsid w:val="00D717AD"/>
    <w:rsid w:val="00D71D67"/>
    <w:rsid w:val="00D74A84"/>
    <w:rsid w:val="00D75CB0"/>
    <w:rsid w:val="00D76577"/>
    <w:rsid w:val="00D76BB7"/>
    <w:rsid w:val="00D8037A"/>
    <w:rsid w:val="00D80B16"/>
    <w:rsid w:val="00D80FEA"/>
    <w:rsid w:val="00D81F58"/>
    <w:rsid w:val="00D8200D"/>
    <w:rsid w:val="00D82263"/>
    <w:rsid w:val="00D825AB"/>
    <w:rsid w:val="00D83ADF"/>
    <w:rsid w:val="00D84017"/>
    <w:rsid w:val="00D85417"/>
    <w:rsid w:val="00D86F6A"/>
    <w:rsid w:val="00D934D7"/>
    <w:rsid w:val="00D939CC"/>
    <w:rsid w:val="00D95136"/>
    <w:rsid w:val="00DA0083"/>
    <w:rsid w:val="00DA029E"/>
    <w:rsid w:val="00DA09BF"/>
    <w:rsid w:val="00DA0C16"/>
    <w:rsid w:val="00DA1F45"/>
    <w:rsid w:val="00DA2FB2"/>
    <w:rsid w:val="00DA531F"/>
    <w:rsid w:val="00DA53EA"/>
    <w:rsid w:val="00DA6B73"/>
    <w:rsid w:val="00DA771F"/>
    <w:rsid w:val="00DB10A8"/>
    <w:rsid w:val="00DB18DF"/>
    <w:rsid w:val="00DB2BC9"/>
    <w:rsid w:val="00DB48B7"/>
    <w:rsid w:val="00DB61DD"/>
    <w:rsid w:val="00DB620C"/>
    <w:rsid w:val="00DB7841"/>
    <w:rsid w:val="00DC01AE"/>
    <w:rsid w:val="00DC0473"/>
    <w:rsid w:val="00DC1B55"/>
    <w:rsid w:val="00DC1BEE"/>
    <w:rsid w:val="00DC2DBA"/>
    <w:rsid w:val="00DC60C8"/>
    <w:rsid w:val="00DC741B"/>
    <w:rsid w:val="00DC745B"/>
    <w:rsid w:val="00DD0E08"/>
    <w:rsid w:val="00DD3B7B"/>
    <w:rsid w:val="00DD5A23"/>
    <w:rsid w:val="00DE22C8"/>
    <w:rsid w:val="00DE3258"/>
    <w:rsid w:val="00DE3388"/>
    <w:rsid w:val="00DE6AFD"/>
    <w:rsid w:val="00DE7AE2"/>
    <w:rsid w:val="00DF16B4"/>
    <w:rsid w:val="00DF2A0D"/>
    <w:rsid w:val="00DF5DB7"/>
    <w:rsid w:val="00DF7EB4"/>
    <w:rsid w:val="00E003D0"/>
    <w:rsid w:val="00E032C4"/>
    <w:rsid w:val="00E05AAD"/>
    <w:rsid w:val="00E1062E"/>
    <w:rsid w:val="00E1085A"/>
    <w:rsid w:val="00E113D9"/>
    <w:rsid w:val="00E114D8"/>
    <w:rsid w:val="00E139A6"/>
    <w:rsid w:val="00E159F7"/>
    <w:rsid w:val="00E15F52"/>
    <w:rsid w:val="00E1611A"/>
    <w:rsid w:val="00E21AE4"/>
    <w:rsid w:val="00E21FF3"/>
    <w:rsid w:val="00E2568E"/>
    <w:rsid w:val="00E304C9"/>
    <w:rsid w:val="00E30DCB"/>
    <w:rsid w:val="00E31BE0"/>
    <w:rsid w:val="00E34A53"/>
    <w:rsid w:val="00E35D4C"/>
    <w:rsid w:val="00E36F55"/>
    <w:rsid w:val="00E4050B"/>
    <w:rsid w:val="00E41578"/>
    <w:rsid w:val="00E42341"/>
    <w:rsid w:val="00E43233"/>
    <w:rsid w:val="00E43B79"/>
    <w:rsid w:val="00E43E6E"/>
    <w:rsid w:val="00E4410A"/>
    <w:rsid w:val="00E44FA0"/>
    <w:rsid w:val="00E45BAC"/>
    <w:rsid w:val="00E513BB"/>
    <w:rsid w:val="00E51BA4"/>
    <w:rsid w:val="00E52A81"/>
    <w:rsid w:val="00E52FD4"/>
    <w:rsid w:val="00E5329E"/>
    <w:rsid w:val="00E536A7"/>
    <w:rsid w:val="00E561AA"/>
    <w:rsid w:val="00E56BE9"/>
    <w:rsid w:val="00E57370"/>
    <w:rsid w:val="00E57FB3"/>
    <w:rsid w:val="00E64E26"/>
    <w:rsid w:val="00E65509"/>
    <w:rsid w:val="00E66305"/>
    <w:rsid w:val="00E720FE"/>
    <w:rsid w:val="00E727C1"/>
    <w:rsid w:val="00E7646A"/>
    <w:rsid w:val="00E76BA1"/>
    <w:rsid w:val="00E77122"/>
    <w:rsid w:val="00E77189"/>
    <w:rsid w:val="00E8095D"/>
    <w:rsid w:val="00E81B1D"/>
    <w:rsid w:val="00E830F0"/>
    <w:rsid w:val="00E83D79"/>
    <w:rsid w:val="00E845AB"/>
    <w:rsid w:val="00E85295"/>
    <w:rsid w:val="00E8716A"/>
    <w:rsid w:val="00E87BCD"/>
    <w:rsid w:val="00E87D59"/>
    <w:rsid w:val="00E90656"/>
    <w:rsid w:val="00E9288C"/>
    <w:rsid w:val="00E92E5F"/>
    <w:rsid w:val="00E955DF"/>
    <w:rsid w:val="00E96023"/>
    <w:rsid w:val="00E969B8"/>
    <w:rsid w:val="00E97917"/>
    <w:rsid w:val="00EA3273"/>
    <w:rsid w:val="00EA3FC0"/>
    <w:rsid w:val="00EA5F43"/>
    <w:rsid w:val="00EA606B"/>
    <w:rsid w:val="00EA6CBE"/>
    <w:rsid w:val="00EA7CC1"/>
    <w:rsid w:val="00EB0A20"/>
    <w:rsid w:val="00EB1F32"/>
    <w:rsid w:val="00EB3771"/>
    <w:rsid w:val="00EB589E"/>
    <w:rsid w:val="00EB6BFD"/>
    <w:rsid w:val="00EC12CF"/>
    <w:rsid w:val="00EC1D88"/>
    <w:rsid w:val="00EC32F5"/>
    <w:rsid w:val="00EC37DC"/>
    <w:rsid w:val="00EC410D"/>
    <w:rsid w:val="00EC457F"/>
    <w:rsid w:val="00EC6269"/>
    <w:rsid w:val="00EC7580"/>
    <w:rsid w:val="00EC7BA7"/>
    <w:rsid w:val="00ED002B"/>
    <w:rsid w:val="00ED0085"/>
    <w:rsid w:val="00ED0842"/>
    <w:rsid w:val="00ED0AF3"/>
    <w:rsid w:val="00ED0E42"/>
    <w:rsid w:val="00ED106C"/>
    <w:rsid w:val="00ED128B"/>
    <w:rsid w:val="00ED17E4"/>
    <w:rsid w:val="00ED48F1"/>
    <w:rsid w:val="00ED4E13"/>
    <w:rsid w:val="00ED5BFC"/>
    <w:rsid w:val="00ED6C99"/>
    <w:rsid w:val="00ED747B"/>
    <w:rsid w:val="00EE0418"/>
    <w:rsid w:val="00EE11D6"/>
    <w:rsid w:val="00EE1525"/>
    <w:rsid w:val="00EE35E4"/>
    <w:rsid w:val="00EE4376"/>
    <w:rsid w:val="00EE62CA"/>
    <w:rsid w:val="00EE6949"/>
    <w:rsid w:val="00EF06E6"/>
    <w:rsid w:val="00EF0784"/>
    <w:rsid w:val="00EF3954"/>
    <w:rsid w:val="00EF5A86"/>
    <w:rsid w:val="00EF5B0F"/>
    <w:rsid w:val="00EF68D8"/>
    <w:rsid w:val="00EF7F02"/>
    <w:rsid w:val="00F02CB7"/>
    <w:rsid w:val="00F041B0"/>
    <w:rsid w:val="00F043E4"/>
    <w:rsid w:val="00F045AC"/>
    <w:rsid w:val="00F051AD"/>
    <w:rsid w:val="00F07E61"/>
    <w:rsid w:val="00F100AB"/>
    <w:rsid w:val="00F114ED"/>
    <w:rsid w:val="00F116F0"/>
    <w:rsid w:val="00F12B96"/>
    <w:rsid w:val="00F12DF3"/>
    <w:rsid w:val="00F1512D"/>
    <w:rsid w:val="00F15929"/>
    <w:rsid w:val="00F15A45"/>
    <w:rsid w:val="00F15CFA"/>
    <w:rsid w:val="00F17FB0"/>
    <w:rsid w:val="00F20275"/>
    <w:rsid w:val="00F210C1"/>
    <w:rsid w:val="00F21643"/>
    <w:rsid w:val="00F22F4C"/>
    <w:rsid w:val="00F235B2"/>
    <w:rsid w:val="00F23B90"/>
    <w:rsid w:val="00F23D98"/>
    <w:rsid w:val="00F24705"/>
    <w:rsid w:val="00F2772D"/>
    <w:rsid w:val="00F30596"/>
    <w:rsid w:val="00F30DB7"/>
    <w:rsid w:val="00F32827"/>
    <w:rsid w:val="00F34213"/>
    <w:rsid w:val="00F34780"/>
    <w:rsid w:val="00F34B1A"/>
    <w:rsid w:val="00F36A5C"/>
    <w:rsid w:val="00F40A71"/>
    <w:rsid w:val="00F4119D"/>
    <w:rsid w:val="00F43DB4"/>
    <w:rsid w:val="00F43FB5"/>
    <w:rsid w:val="00F4436F"/>
    <w:rsid w:val="00F45109"/>
    <w:rsid w:val="00F45176"/>
    <w:rsid w:val="00F45C92"/>
    <w:rsid w:val="00F45FA0"/>
    <w:rsid w:val="00F465F7"/>
    <w:rsid w:val="00F4738E"/>
    <w:rsid w:val="00F524D4"/>
    <w:rsid w:val="00F5255D"/>
    <w:rsid w:val="00F54D52"/>
    <w:rsid w:val="00F56095"/>
    <w:rsid w:val="00F60C18"/>
    <w:rsid w:val="00F614CD"/>
    <w:rsid w:val="00F61612"/>
    <w:rsid w:val="00F61CEC"/>
    <w:rsid w:val="00F62C86"/>
    <w:rsid w:val="00F62CF6"/>
    <w:rsid w:val="00F633B4"/>
    <w:rsid w:val="00F64144"/>
    <w:rsid w:val="00F654E0"/>
    <w:rsid w:val="00F66484"/>
    <w:rsid w:val="00F71D2A"/>
    <w:rsid w:val="00F752AE"/>
    <w:rsid w:val="00F75449"/>
    <w:rsid w:val="00F758DD"/>
    <w:rsid w:val="00F76120"/>
    <w:rsid w:val="00F8128A"/>
    <w:rsid w:val="00F8237E"/>
    <w:rsid w:val="00F8253B"/>
    <w:rsid w:val="00F8253E"/>
    <w:rsid w:val="00F837B8"/>
    <w:rsid w:val="00F8392F"/>
    <w:rsid w:val="00F84480"/>
    <w:rsid w:val="00F848CE"/>
    <w:rsid w:val="00F855CB"/>
    <w:rsid w:val="00F85EC1"/>
    <w:rsid w:val="00F86CD1"/>
    <w:rsid w:val="00F87081"/>
    <w:rsid w:val="00F90EDA"/>
    <w:rsid w:val="00F91327"/>
    <w:rsid w:val="00F91DD2"/>
    <w:rsid w:val="00F92380"/>
    <w:rsid w:val="00F92573"/>
    <w:rsid w:val="00F93151"/>
    <w:rsid w:val="00F94895"/>
    <w:rsid w:val="00F96826"/>
    <w:rsid w:val="00F96B4F"/>
    <w:rsid w:val="00F977EE"/>
    <w:rsid w:val="00FA0D0F"/>
    <w:rsid w:val="00FA3571"/>
    <w:rsid w:val="00FA4C38"/>
    <w:rsid w:val="00FA7091"/>
    <w:rsid w:val="00FB04BD"/>
    <w:rsid w:val="00FB445B"/>
    <w:rsid w:val="00FB7AAE"/>
    <w:rsid w:val="00FB7C52"/>
    <w:rsid w:val="00FC0289"/>
    <w:rsid w:val="00FC0A2F"/>
    <w:rsid w:val="00FC1501"/>
    <w:rsid w:val="00FC19EC"/>
    <w:rsid w:val="00FC2C64"/>
    <w:rsid w:val="00FC316E"/>
    <w:rsid w:val="00FC3E71"/>
    <w:rsid w:val="00FC4149"/>
    <w:rsid w:val="00FD0763"/>
    <w:rsid w:val="00FD1120"/>
    <w:rsid w:val="00FD140F"/>
    <w:rsid w:val="00FD3783"/>
    <w:rsid w:val="00FD44F7"/>
    <w:rsid w:val="00FD59BB"/>
    <w:rsid w:val="00FD5F4C"/>
    <w:rsid w:val="00FD76BA"/>
    <w:rsid w:val="00FE020D"/>
    <w:rsid w:val="00FE0398"/>
    <w:rsid w:val="00FE1712"/>
    <w:rsid w:val="00FE1FAB"/>
    <w:rsid w:val="00FE2274"/>
    <w:rsid w:val="00FE2ABB"/>
    <w:rsid w:val="00FE3783"/>
    <w:rsid w:val="00FE42F1"/>
    <w:rsid w:val="00FE44CF"/>
    <w:rsid w:val="00FE471D"/>
    <w:rsid w:val="00FE4D41"/>
    <w:rsid w:val="00FE5ACA"/>
    <w:rsid w:val="00FE6D82"/>
    <w:rsid w:val="00FE7193"/>
    <w:rsid w:val="00FF0250"/>
    <w:rsid w:val="00FF2B3C"/>
    <w:rsid w:val="00FF445E"/>
    <w:rsid w:val="00FF4D3A"/>
    <w:rsid w:val="00FF5F86"/>
    <w:rsid w:val="00FF7F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1BA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626C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F1D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Prrafodelista">
    <w:name w:val="List Paragraph"/>
    <w:basedOn w:val="Normal"/>
    <w:uiPriority w:val="34"/>
    <w:qFormat/>
    <w:rsid w:val="000A53E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34CC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34CC6"/>
  </w:style>
  <w:style w:type="paragraph" w:styleId="Piedepgina">
    <w:name w:val="footer"/>
    <w:basedOn w:val="Normal"/>
    <w:link w:val="PiedepginaCar"/>
    <w:uiPriority w:val="99"/>
    <w:unhideWhenUsed/>
    <w:rsid w:val="00B34CC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4CC6"/>
  </w:style>
  <w:style w:type="paragraph" w:styleId="Textodeglobo">
    <w:name w:val="Balloon Text"/>
    <w:basedOn w:val="Normal"/>
    <w:link w:val="TextodegloboCar"/>
    <w:uiPriority w:val="99"/>
    <w:semiHidden/>
    <w:unhideWhenUsed/>
    <w:rsid w:val="00171F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71F1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71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lystar</dc:creator>
  <cp:lastModifiedBy>rarroyo</cp:lastModifiedBy>
  <cp:revision>3</cp:revision>
  <cp:lastPrinted>2019-01-30T03:48:00Z</cp:lastPrinted>
  <dcterms:created xsi:type="dcterms:W3CDTF">2019-01-30T03:48:00Z</dcterms:created>
  <dcterms:modified xsi:type="dcterms:W3CDTF">2019-01-30T03:50:00Z</dcterms:modified>
</cp:coreProperties>
</file>